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Н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Баумана</w:t>
      </w:r>
    </w:p>
    <w:p>
      <w:pPr>
        <w:pStyle w:val="По умолчанию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Кафедра «Системы обработки информации и управления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0"/>
          <w:szCs w:val="20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6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по курсу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Проектирование интеллектуальных систем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: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Ю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5-24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tl w:val="0"/>
        </w:rPr>
      </w:pP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Москва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 xml:space="preserve">, 2020 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год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u w:color="000000"/>
          <w:rtl w:val="0"/>
          <w:lang w:val="ru-RU"/>
        </w:rPr>
        <w:br w:type="page"/>
      </w:r>
    </w:p>
    <w:p>
      <w:pPr>
        <w:pStyle w:val="По умолчанию"/>
        <w:bidi w:val="0"/>
        <w:spacing w:line="500" w:lineRule="atLeast"/>
        <w:ind w:left="0" w:right="0" w:firstLine="0"/>
        <w:jc w:val="left"/>
        <w:rPr>
          <w:b w:val="1"/>
          <w:bCs w:val="1"/>
          <w:sz w:val="36"/>
          <w:szCs w:val="36"/>
          <w:shd w:val="clear" w:color="auto" w:fill="ffffff"/>
          <w:rtl w:val="0"/>
        </w:rPr>
      </w:pPr>
      <w:r>
        <w:rPr>
          <w:b w:val="1"/>
          <w:bCs w:val="1"/>
          <w:sz w:val="36"/>
          <w:szCs w:val="36"/>
          <w:shd w:val="clear" w:color="auto" w:fill="ffffff"/>
          <w:rtl w:val="0"/>
          <w:lang w:val="ru-RU"/>
        </w:rPr>
        <w:t>Задание</w:t>
      </w:r>
    </w:p>
    <w:p>
      <w:pPr>
        <w:pStyle w:val="По умолчанию"/>
        <w:bidi w:val="0"/>
        <w:ind w:left="0" w:right="0" w:firstLine="0"/>
        <w:jc w:val="both"/>
        <w:rPr>
          <w:sz w:val="28"/>
          <w:szCs w:val="28"/>
          <w:shd w:val="clear" w:color="auto" w:fill="ffffff"/>
          <w:rtl w:val="0"/>
        </w:rPr>
      </w:pPr>
      <w:r>
        <w:rPr>
          <w:sz w:val="28"/>
          <w:szCs w:val="28"/>
          <w:shd w:val="clear" w:color="auto" w:fill="ffffff"/>
          <w:rtl w:val="0"/>
          <w:lang w:val="ru-RU"/>
        </w:rPr>
        <w:t>Требуется собрать рекуррентную нейронную сеть и обеспечить её работу на </w:t>
      </w:r>
      <w:r>
        <w:rPr>
          <w:sz w:val="28"/>
          <w:szCs w:val="28"/>
          <w:shd w:val="clear" w:color="auto" w:fill="ffffff"/>
          <w:rtl w:val="0"/>
        </w:rPr>
        <w:t xml:space="preserve">3 </w:t>
      </w:r>
      <w:r>
        <w:rPr>
          <w:sz w:val="28"/>
          <w:szCs w:val="28"/>
          <w:shd w:val="clear" w:color="auto" w:fill="ffffff"/>
          <w:rtl w:val="0"/>
          <w:lang w:val="ru-RU"/>
        </w:rPr>
        <w:t>наборах данных</w:t>
      </w:r>
      <w:r>
        <w:rPr>
          <w:sz w:val="28"/>
          <w:szCs w:val="28"/>
          <w:shd w:val="clear" w:color="auto" w:fill="ffffff"/>
          <w:rtl w:val="0"/>
        </w:rPr>
        <w:t>:</w:t>
      </w:r>
    </w:p>
    <w:p>
      <w:pPr>
        <w:pStyle w:val="По умолчанию"/>
        <w:numPr>
          <w:ilvl w:val="0"/>
          <w:numId w:val="2"/>
        </w:numPr>
        <w:bidi w:val="0"/>
        <w:spacing w:line="400" w:lineRule="atLeast"/>
        <w:ind w:right="0"/>
        <w:jc w:val="left"/>
        <w:rPr>
          <w:sz w:val="28"/>
          <w:szCs w:val="28"/>
          <w:shd w:val="clear" w:color="auto" w:fill="ffffff"/>
          <w:rtl w:val="0"/>
        </w:rPr>
      </w:pPr>
      <w:r>
        <w:rPr>
          <w:sz w:val="28"/>
          <w:szCs w:val="28"/>
          <w:shd w:val="clear" w:color="auto" w:fill="ffffff"/>
          <w:rtl w:val="0"/>
        </w:rPr>
        <w:t>2</w:t>
      </w:r>
      <w:r>
        <w:rPr>
          <w:sz w:val="28"/>
          <w:szCs w:val="28"/>
          <w:shd w:val="clear" w:color="auto" w:fill="ffffff"/>
          <w:rtl w:val="0"/>
          <w:lang w:val="ru-RU"/>
        </w:rPr>
        <w:t xml:space="preserve"> связанных временных ряда </w:t>
      </w:r>
      <w:r>
        <w:rPr>
          <w:sz w:val="28"/>
          <w:szCs w:val="28"/>
          <w:shd w:val="clear" w:color="auto" w:fill="ffffff"/>
          <w:rtl w:val="0"/>
        </w:rPr>
        <w:t>(</w:t>
      </w:r>
      <w:r>
        <w:rPr>
          <w:sz w:val="28"/>
          <w:szCs w:val="28"/>
          <w:shd w:val="clear" w:color="auto" w:fill="ffffff"/>
          <w:rtl w:val="0"/>
          <w:lang w:val="ru-RU"/>
        </w:rPr>
        <w:t>двумерный временной ряд</w:t>
      </w:r>
      <w:r>
        <w:rPr>
          <w:sz w:val="28"/>
          <w:szCs w:val="28"/>
          <w:shd w:val="clear" w:color="auto" w:fill="ffffff"/>
          <w:rtl w:val="0"/>
        </w:rPr>
        <w:t>).</w:t>
      </w:r>
    </w:p>
    <w:p>
      <w:pPr>
        <w:pStyle w:val="По умолчанию"/>
        <w:numPr>
          <w:ilvl w:val="0"/>
          <w:numId w:val="2"/>
        </w:numPr>
        <w:bidi w:val="0"/>
        <w:spacing w:line="400" w:lineRule="atLeast"/>
        <w:ind w:right="0"/>
        <w:jc w:val="left"/>
        <w:rPr>
          <w:sz w:val="28"/>
          <w:szCs w:val="28"/>
          <w:shd w:val="clear" w:color="auto" w:fill="ffffff"/>
          <w:rtl w:val="0"/>
          <w:lang w:val="ru-RU"/>
        </w:rPr>
      </w:pPr>
      <w:r>
        <w:rPr>
          <w:sz w:val="28"/>
          <w:szCs w:val="28"/>
          <w:shd w:val="clear" w:color="auto" w:fill="ffffff"/>
          <w:rtl w:val="0"/>
          <w:lang w:val="ru-RU"/>
        </w:rPr>
        <w:t>Сигнал</w:t>
      </w:r>
      <w:r>
        <w:rPr>
          <w:sz w:val="28"/>
          <w:szCs w:val="28"/>
          <w:shd w:val="clear" w:color="auto" w:fill="ffffff"/>
          <w:rtl w:val="0"/>
        </w:rPr>
        <w:t xml:space="preserve">, </w:t>
      </w:r>
      <w:r>
        <w:rPr>
          <w:sz w:val="28"/>
          <w:szCs w:val="28"/>
          <w:shd w:val="clear" w:color="auto" w:fill="ffffff"/>
          <w:rtl w:val="0"/>
          <w:lang w:val="ru-RU"/>
        </w:rPr>
        <w:t>являющийся суперпозицией двух синусоид с разным периодом и смещением</w:t>
      </w:r>
      <w:r>
        <w:rPr>
          <w:sz w:val="28"/>
          <w:szCs w:val="28"/>
          <w:shd w:val="clear" w:color="auto" w:fill="ffffff"/>
          <w:rtl w:val="0"/>
        </w:rPr>
        <w:t>.</w:t>
      </w:r>
    </w:p>
    <w:p>
      <w:pPr>
        <w:pStyle w:val="По умолчанию"/>
        <w:numPr>
          <w:ilvl w:val="0"/>
          <w:numId w:val="2"/>
        </w:numPr>
        <w:bidi w:val="0"/>
        <w:spacing w:line="400" w:lineRule="atLeast"/>
        <w:ind w:right="0"/>
        <w:jc w:val="left"/>
        <w:rPr>
          <w:sz w:val="28"/>
          <w:szCs w:val="28"/>
          <w:shd w:val="clear" w:color="auto" w:fill="ffffff"/>
          <w:rtl w:val="0"/>
          <w:lang w:val="ru-RU"/>
        </w:rPr>
      </w:pPr>
      <w:r>
        <w:rPr>
          <w:sz w:val="28"/>
          <w:szCs w:val="28"/>
          <w:shd w:val="clear" w:color="auto" w:fill="ffffff"/>
          <w:rtl w:val="0"/>
          <w:lang w:val="ru-RU"/>
        </w:rPr>
        <w:t>Аналогичный сигнал с наложенным шумом</w:t>
      </w:r>
      <w:r>
        <w:rPr>
          <w:sz w:val="28"/>
          <w:szCs w:val="28"/>
          <w:shd w:val="clear" w:color="auto" w:fill="ffffff"/>
          <w:rtl w:val="0"/>
        </w:rPr>
        <w:t>.</w:t>
      </w:r>
    </w:p>
    <w:p>
      <w:pPr>
        <w:pStyle w:val="По умолчанию"/>
        <w:tabs>
          <w:tab w:val="left" w:pos="220"/>
          <w:tab w:val="left" w:pos="720"/>
        </w:tabs>
        <w:bidi w:val="0"/>
        <w:spacing w:line="400" w:lineRule="atLeast"/>
        <w:ind w:left="720" w:right="0" w:hanging="720"/>
        <w:jc w:val="left"/>
        <w:rPr>
          <w:sz w:val="28"/>
          <w:szCs w:val="28"/>
          <w:shd w:val="clear" w:color="auto" w:fill="ffffff"/>
          <w:rtl w:val="0"/>
        </w:rPr>
      </w:pPr>
    </w:p>
    <w:p>
      <w:pPr>
        <w:pStyle w:val="Текстовый блок"/>
        <w:rPr>
          <w:b w:val="1"/>
          <w:bCs w:val="1"/>
        </w:rPr>
      </w:pPr>
      <w:r>
        <w:rPr>
          <w:b w:val="1"/>
          <w:bCs w:val="1"/>
          <w:rtl w:val="0"/>
        </w:rPr>
        <w:t>Импорт библиотек</w:t>
      </w:r>
    </w:p>
    <w:p>
      <w:pPr>
        <w:pStyle w:val="Source Code"/>
      </w:pP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Python.display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et_matplotlib_formats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matplotlib.pyplot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lt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math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umpy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p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random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ensorflow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f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qdm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range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f.__version__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'1.15.0'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%matplotlib inlin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et_matplotlib_formats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retina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Текстовый блок"/>
        <w:rPr>
          <w:b w:val="1"/>
          <w:bCs w:val="1"/>
        </w:rPr>
      </w:pPr>
      <w:r>
        <w:rPr>
          <w:b w:val="1"/>
          <w:bCs w:val="1"/>
          <w:rtl w:val="0"/>
        </w:rPr>
        <w:t>Детализация графиков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r(X, Y, outputs, 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output_dim = X.shape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j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plt.figure(figsize=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k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output_dim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ast = X[:,j,k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expected = Y[:,j,k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red = outputs[:,j,k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label1 =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Seen (past) value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k=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el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_nolegend_"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label2 =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rue future value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k=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el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_nolegend_"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label3 =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Prediction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k=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el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_nolegend_"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plot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past)), past 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o--b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abel=label1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plot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past),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expected)+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past)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expected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x--b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abel=label2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plot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past),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pred)+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past)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pred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o--y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abel=label3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plt.legend(loc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bes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plt.title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Predictions vs true value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plt.show()</w:t>
      </w:r>
    </w:p>
    <w:p>
      <w:pPr>
        <w:pStyle w:val="Текстовый блок"/>
        <w:rPr>
          <w:rFonts w:ascii="Cambria" w:cs="Cambria" w:hAnsi="Cambria" w:eastAsia="Cambria"/>
          <w:b w:val="1"/>
          <w:bCs w:val="1"/>
          <w:sz w:val="26"/>
          <w:szCs w:val="26"/>
        </w:rPr>
      </w:pPr>
      <w:r>
        <w:rPr>
          <w:b w:val="1"/>
          <w:bCs w:val="1"/>
          <w:sz w:val="26"/>
          <w:szCs w:val="26"/>
          <w:rtl w:val="0"/>
          <w:lang w:val="ru-RU"/>
        </w:rPr>
        <w:t>Генерация данных</w:t>
      </w:r>
    </w:p>
    <w:p>
      <w:pPr>
        <w:pStyle w:val="Текстовый блок"/>
      </w:pPr>
      <w:r>
        <w:rPr>
          <w:rtl w:val="0"/>
          <w:lang w:val="ru-RU"/>
        </w:rPr>
        <w:t>Напишем функции генерации данных</w:t>
      </w:r>
    </w:p>
    <w:p>
      <w:pPr>
        <w:pStyle w:val="Текстовый блок"/>
        <w:rPr>
          <w:rFonts w:ascii="Cambria" w:cs="Cambria" w:hAnsi="Cambria" w:eastAsia="Cambria"/>
          <w:b w:val="1"/>
          <w:bCs w:val="1"/>
        </w:rPr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Упражнение </w:t>
      </w:r>
      <w:r>
        <w:rPr>
          <w:rFonts w:ascii="Cambria" w:cs="Cambria" w:hAnsi="Cambria" w:eastAsia="Cambria"/>
          <w:b w:val="1"/>
          <w:bCs w:val="1"/>
          <w:rtl w:val="0"/>
        </w:rPr>
        <w:t>1</w:t>
      </w:r>
    </w:p>
    <w:p>
      <w:pPr>
        <w:pStyle w:val="Текстовый блок"/>
      </w:pPr>
      <w:r>
        <w:rPr>
          <w:rtl w:val="0"/>
          <w:lang w:val="ru-RU"/>
        </w:rPr>
        <w:t xml:space="preserve">Функция генерации </w:t>
      </w:r>
      <w:r>
        <w:rPr>
          <w:rtl w:val="0"/>
        </w:rPr>
        <w:t>2</w:t>
      </w:r>
      <w:r>
        <w:rPr>
          <w:rtl w:val="0"/>
          <w:lang w:val="ru-RU"/>
        </w:rPr>
        <w:t> связанных временных ряд</w:t>
      </w:r>
      <w:r>
        <w:rPr>
          <w:rtl w:val="0"/>
          <w:lang w:val="ru-RU"/>
        </w:rPr>
        <w:t>ов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enerate_x_y_data_v1(isTrain, 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seq_length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x = [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y = [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_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batch_size):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Одна итерация цикла генерирует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1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пакет данных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rand = random.random()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Генерируем набор данных по заданному закону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np . linspace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генерирует набор точек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,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равномерно распредленных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по заданному интервалу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# (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границы интервала смещены на случайную величину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sig1 = np.sin(np.linspace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ran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rand, seq_length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sig2 = np.cos(np.linspace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ran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rand, seq_length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первую половину сигналов берем на обучающую выборку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вторую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-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на контрольную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1 = sig1[:seq_length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y1 = sig1[seq_length: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2 = sig2[:seq_length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y2 = sig2[seq_length: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_ = np.array([x1, x2]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y_ = np.array([y1, y2]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_, y_ = x_.T, y_.T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batch_x.append(x_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batch_y.append(y_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x = np.array(batch_x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y = np.array(batch_y)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размерность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: (batch_size , seq_length , output_dim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транспонируем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,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чтобы привести к нужной размерности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x = np.array(batch_x).transpose(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y = np.array(batch_y).transpose(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)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размерность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: (seq_length , batch_size , output_dim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batch_x , batch_y</w:t>
      </w:r>
    </w:p>
    <w:p>
      <w:pPr>
        <w:pStyle w:val="Текстовый блок"/>
        <w:rPr>
          <w:rFonts w:ascii="Cambria" w:cs="Cambria" w:hAnsi="Cambria" w:eastAsia="Cambria"/>
          <w:b w:val="1"/>
          <w:bCs w:val="1"/>
        </w:rPr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Упражнение </w:t>
      </w:r>
      <w:r>
        <w:rPr>
          <w:rFonts w:ascii="Cambria" w:cs="Cambria" w:hAnsi="Cambria" w:eastAsia="Cambria"/>
          <w:b w:val="1"/>
          <w:bCs w:val="1"/>
          <w:rtl w:val="0"/>
        </w:rPr>
        <w:t>2</w:t>
      </w:r>
    </w:p>
    <w:p>
      <w:pPr>
        <w:pStyle w:val="Текстовый блок"/>
      </w:pPr>
      <w:r>
        <w:rPr>
          <w:rtl w:val="0"/>
          <w:lang w:val="ru-RU"/>
        </w:rPr>
        <w:t>Генерация данных с разными частотами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enerate_x_y_data_two_freqs(isTrain, batch_size, seq_length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x = []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y = [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_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offset_rand = random.random()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freq_rand = (random.random() -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.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+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amp_rand = random.random() +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sig1 = amp_rand * np.sin(np.linspace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q_length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freq_rand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offset_ran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q_length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freq_rand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offset_ran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q_length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offset_rand = random.random()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freq_rand = (random.random() -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.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+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amp_rand = random.random()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.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sig1 = amp_rand * np.cos(np.linspace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q_length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freq_rand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offset_ran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q_length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freq_rand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* math.pi + offset_ran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q_length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) + sig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1 = sig1[:seq_length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y1 = sig1[seq_length: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_ = np.array([x1]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y_ = np.array([y1]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_, y_ = x_.T, y_.T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batch_x.append(x_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batch_y.append(y_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x = np.array(batch_x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y = np.array(batch_y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размерность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: (batch_size , seq_length , output_dim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x = np.array(batch_x).transpose(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batch_y = np.array(batch_y).transpose(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размерность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: (seq_length , batch_size , output_dim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batch_x , batch_y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enerate_x_y_data_v2(isTrain, 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enerate_x_y_data_two_freqs(isTrain, batch_size, seq_length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Текстовый блок"/>
        <w:rPr>
          <w:b w:val="1"/>
          <w:bCs w:val="1"/>
        </w:rPr>
      </w:pPr>
      <w:bookmarkStart w:name="упражнение3" w:id="0"/>
      <w:r>
        <w:rPr>
          <w:b w:val="1"/>
          <w:bCs w:val="1"/>
          <w:rtl w:val="0"/>
          <w:lang w:val="ru-RU"/>
        </w:rPr>
        <w:t xml:space="preserve">Упражнение </w:t>
      </w:r>
      <w:bookmarkEnd w:id="0"/>
      <w:r>
        <w:rPr>
          <w:b w:val="1"/>
          <w:bCs w:val="1"/>
          <w:rtl w:val="0"/>
          <w:lang w:val="ru-RU"/>
        </w:rPr>
        <w:t>3</w:t>
      </w:r>
    </w:p>
    <w:p>
      <w:pPr>
        <w:pStyle w:val="Текстовый блок"/>
      </w:pPr>
      <w:r>
        <w:rPr>
          <w:rtl w:val="0"/>
          <w:lang w:val="ru-RU"/>
        </w:rPr>
        <w:t>Генерация данных с наложенным шумом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enerate_x_y_data_v3(isTrain, 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seq_length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x, y = generate_x_y_data_two_freqs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isTrain, batch_size, seq_length=seq_length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noise_amount = random.random() *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+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1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x = x + noise_amount * np.random.randn(seq_length, batch_size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avg = np.average(x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std = np.std(x) +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00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x = x - avg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y = y - avg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x = x / std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.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y = y / std /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.5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x, y</w:t>
      </w:r>
    </w:p>
    <w:p>
      <w:pPr>
        <w:pStyle w:val="Текстовый блок"/>
        <w:rPr>
          <w:b w:val="1"/>
          <w:bCs w:val="1"/>
          <w:sz w:val="26"/>
          <w:szCs w:val="26"/>
        </w:rPr>
      </w:pPr>
      <w:r>
        <w:rPr>
          <w:b w:val="1"/>
          <w:bCs w:val="1"/>
          <w:sz w:val="26"/>
          <w:szCs w:val="26"/>
          <w:rtl w:val="0"/>
          <w:lang w:val="ru-RU"/>
        </w:rPr>
        <w:t>Описание модели</w:t>
      </w:r>
    </w:p>
    <w:p>
      <w:pPr>
        <w:pStyle w:val="Текстовый блок"/>
        <w:rPr>
          <w:sz w:val="26"/>
          <w:szCs w:val="26"/>
        </w:rPr>
      </w:pPr>
      <w:r>
        <w:rPr>
          <w:sz w:val="26"/>
          <w:szCs w:val="26"/>
          <w:rtl w:val="0"/>
          <w:lang w:val="ru-RU"/>
        </w:rPr>
        <w:t>Создание сессии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ess = tf.InteractiveSession()</w:t>
      </w:r>
    </w:p>
    <w:p>
      <w:pPr>
        <w:pStyle w:val="Текстовый блок"/>
        <w:rPr>
          <w:b w:val="1"/>
          <w:bCs w:val="1"/>
        </w:rPr>
      </w:pPr>
      <w:r>
        <w:rPr>
          <w:b w:val="1"/>
          <w:bCs w:val="1"/>
          <w:rtl w:val="0"/>
          <w:lang w:val="ru-RU"/>
        </w:rPr>
        <w:t>Структура модели и граф вычислений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create_model(input_len, input_dim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output_len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output_dim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hidden_dim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ayers_stacked_count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learning_rat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06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r_decay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9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momentum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ambda_l2_reg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0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output_len is 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output_len = input_len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output_dim is 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output_dim = input_dim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ocal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g = tf.Graph(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.as_default(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f.variable_scope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Seq2seq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enc_inp = [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tf.placeholder(tf.float32, shape=(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input_dim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name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inp_{}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t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input_le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expected_sparse_output = [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tf.placeholder(tf.float32 , shape=(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output_dim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name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expected_sparse_output_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t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output_le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dec_inp = [tf.zeros_like(enc_inp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, dtype=np.float3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name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GO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] + enc_inp[: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cells = [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layers_stacked_count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f.variable_scope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RNN_{}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i)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cells.append(tf.contrib.rnn.GRUCell(hidden_dim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cell = tf.contrib.rnn.MultiRNNCell(cells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w_in = tf.Variable(tf.random_normal([input_dim, hidden_dim]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b_in = tf.Variable(tf.random_normal([hidden_dim], mean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w_out = tf.Variable(tf.random_normal([hidden_dim , output_dim]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b_out = tf.Variable(tf.random_normal([output_dim])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reshaped_inputs = [tf.nn.relu(tf.matmul(i, w_in) + b_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 in enc_inp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q2seq = tf.contrib.legacy_seq2seq.basic_rnn_seq2seq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dec_outputs, dec_memory = seq2seq(enc_inp, dec_inp, cell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output_scale_factor = tf.Variable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name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Output_ScaleFactor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reshaped_outputs = [output_scale_factor * (tf.matmul(i, w_out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+ b_out)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 in dec_outputs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f.variable_scope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Loss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# L2 los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output_loss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_y, _Y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zip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reshaped_outputs, expected_sparse_output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output_loss += tf.reduce_mean(tf.nn.l2_loss(_y - _Y)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слагаемое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,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отвечающее за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L2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регуляризацию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reg_loss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f_var in tf.trainable_variables(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ot 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Bia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n tf_var.name or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Output_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n tf_var.nam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reg_loss += tf.reduce_mean(tf.nn.l2_loss(tf_var)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loss = output_loss + lambda_l2_reg * reg_loss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f.variable_scope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Optimizer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optimizer = tf.train.RMSPropOptimizer(learning_rat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decay=lr_decay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momentum=momentum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train_op = optimizer.minimize(los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(g, enc_inp, expected_sparse_output, train_op, loss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reshaped_outputs)</w:t>
      </w:r>
    </w:p>
    <w:p>
      <w:pPr>
        <w:pStyle w:val="Текстовый блок"/>
        <w:rPr>
          <w:b w:val="1"/>
          <w:bCs w:val="1"/>
        </w:rPr>
      </w:pPr>
      <w:r>
        <w:rPr>
          <w:b w:val="1"/>
          <w:bCs w:val="1"/>
          <w:rtl w:val="0"/>
          <w:lang w:val="ru-RU"/>
        </w:rPr>
        <w:t>Запуск модели с заданными дефолтными значениями в параметрах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rocessing_model(model, generate_X_Y, batch_siz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nb_ite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nb_prediction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b_iters %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!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ai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ValueErr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nb_iters does not divide on 10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g, enc_inp, expected_sparse_output, train_op, loss, reshaped_outputs = model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rain_batch(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, Y = generate_X_Y(isTrain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Tru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batch_size=batch_siz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feed_dict = {enc_inp[t]: X[t]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enc_inp))}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feed_dict.update({expected_sparse_output[t]: Y[t]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expected_sparse_output))}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_, loss_t = sess.run([train_op, loss], feed_dict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loss_t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est_batch(batch_size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, Y = generate_X_Y(isTrain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Fal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batch_size=batch_siz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feed_dict = {enc_inp[t]: X[t]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enc_inp))}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feed_dict.update({expected_sparse_output[t]: Y[t]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expected_sparse_output))}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loss_t = sess.run(loss, feed_dict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loss_t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rain_losses = [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est_losses = [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.as_default(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f.Session()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ess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sess.run(tf.global_variables_initializer()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test_loss = 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with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range(nb_iters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+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ncol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7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q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tq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train_loss = train_batch(batch_siz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train_losses.append(train_los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tq.set_postfix(train=train_loss, test=test_loss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%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=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test_loss = test_batch(batch_siz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test_losses.append(test_los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tq.set_postfix(train=train_loss, test=test_loss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# Show loss graph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figure(figsize=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6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plot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(np.array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test_losses))) /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lo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test_losses)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 * 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train_losses)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np.log(test_losses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label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est loss"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plot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np.log(train_losses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label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rain loss"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title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raining errors over time (on a logarithmic scale)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xlabel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Iteration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ylabel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log(Loss)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legend(loc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bes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plt.show(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# Show sample graph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X, Y = generate_X_Y(isTrain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Fal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batch_size=nb_prediction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feed_dict = {enc_inp[t]: X[t]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 in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le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enc_inp))}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outputs = np.array(sess.run(reshaped_outputs, feed_dict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gr(X, Y, outputs, nb_predictions)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</w:rPr>
        <w:t>Тренировка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Выполнение упражнения </w:t>
      </w:r>
      <w:r>
        <w:rPr>
          <w:rFonts w:ascii="Cambria" w:cs="Cambria" w:hAnsi="Cambria" w:eastAsia="Cambria"/>
          <w:b w:val="1"/>
          <w:bCs w:val="1"/>
          <w:rtl w:val="0"/>
          <w:lang w:val="ru-RU"/>
        </w:rPr>
        <w:t>1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enerate_X_Y = generate_x_y_data_v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, _ = generate_X_Y(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Tru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= create_model(x.shape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, x.shape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ocessing_model(model, generate_X_Y, nb_ite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5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input_len': 10, 'output_len': 10, 'hidden_dim': 12, 'layers_stacked_count': 2, 'learning_rate': 0.006, 'lr_decay': 0.91, 'momentum': 0.5, 'lambda_l2_reg': 0.003, 'input_dim': 2, 'output_dim': 2}</w:t>
      </w:r>
      <w:r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100%|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███████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| 251/251 [00:04&lt;00:00, 54.71it/s, test=0.903, train=0.87]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440690</wp:posOffset>
            </wp:positionH>
            <wp:positionV relativeFrom="line">
              <wp:posOffset>228504</wp:posOffset>
            </wp:positionV>
            <wp:extent cx="4139828" cy="2222495"/>
            <wp:effectExtent l="0" t="0" r="0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utput_21_2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9828" cy="22224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0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06" y="722"/>
                <wp:lineTo x="506" y="2814"/>
                <wp:lineTo x="591" y="2814"/>
                <wp:lineTo x="633" y="3536"/>
                <wp:lineTo x="548" y="3464"/>
                <wp:lineTo x="548" y="6639"/>
                <wp:lineTo x="654" y="6711"/>
                <wp:lineTo x="633" y="7216"/>
                <wp:lineTo x="612" y="6711"/>
                <wp:lineTo x="548" y="6783"/>
                <wp:lineTo x="570" y="7288"/>
                <wp:lineTo x="612" y="7361"/>
                <wp:lineTo x="527" y="7244"/>
                <wp:lineTo x="527" y="10464"/>
                <wp:lineTo x="633" y="10536"/>
                <wp:lineTo x="612" y="11185"/>
                <wp:lineTo x="527" y="11127"/>
                <wp:lineTo x="527" y="14288"/>
                <wp:lineTo x="633" y="14360"/>
                <wp:lineTo x="612" y="15010"/>
                <wp:lineTo x="506" y="14889"/>
                <wp:lineTo x="506" y="18185"/>
                <wp:lineTo x="591" y="18185"/>
                <wp:lineTo x="633" y="18907"/>
                <wp:lineTo x="548" y="18834"/>
                <wp:lineTo x="506" y="18185"/>
                <wp:lineTo x="506" y="14889"/>
                <wp:lineTo x="485" y="14866"/>
                <wp:lineTo x="527" y="14288"/>
                <wp:lineTo x="527" y="11127"/>
                <wp:lineTo x="506" y="11113"/>
                <wp:lineTo x="527" y="10464"/>
                <wp:lineTo x="527" y="7244"/>
                <wp:lineTo x="506" y="7216"/>
                <wp:lineTo x="548" y="6639"/>
                <wp:lineTo x="548" y="3464"/>
                <wp:lineTo x="548" y="2887"/>
                <wp:lineTo x="506" y="2814"/>
                <wp:lineTo x="506" y="722"/>
                <wp:lineTo x="802" y="722"/>
                <wp:lineTo x="802" y="2814"/>
                <wp:lineTo x="907" y="2887"/>
                <wp:lineTo x="886" y="3536"/>
                <wp:lineTo x="802" y="3478"/>
                <wp:lineTo x="802" y="6639"/>
                <wp:lineTo x="907" y="6711"/>
                <wp:lineTo x="823" y="6855"/>
                <wp:lineTo x="928" y="7000"/>
                <wp:lineTo x="886" y="7361"/>
                <wp:lineTo x="802" y="7303"/>
                <wp:lineTo x="802" y="10464"/>
                <wp:lineTo x="907" y="10536"/>
                <wp:lineTo x="886" y="11185"/>
                <wp:lineTo x="780" y="11113"/>
                <wp:lineTo x="780" y="14288"/>
                <wp:lineTo x="907" y="14360"/>
                <wp:lineTo x="865" y="14432"/>
                <wp:lineTo x="865" y="14649"/>
                <wp:lineTo x="928" y="14649"/>
                <wp:lineTo x="886" y="15010"/>
                <wp:lineTo x="802" y="14952"/>
                <wp:lineTo x="802" y="18185"/>
                <wp:lineTo x="886" y="18257"/>
                <wp:lineTo x="802" y="18402"/>
                <wp:lineTo x="865" y="18834"/>
                <wp:lineTo x="907" y="18329"/>
                <wp:lineTo x="886" y="18907"/>
                <wp:lineTo x="780" y="18762"/>
                <wp:lineTo x="802" y="18185"/>
                <wp:lineTo x="802" y="14952"/>
                <wp:lineTo x="780" y="14938"/>
                <wp:lineTo x="886" y="14866"/>
                <wp:lineTo x="865" y="14649"/>
                <wp:lineTo x="865" y="14432"/>
                <wp:lineTo x="823" y="14505"/>
                <wp:lineTo x="823" y="14649"/>
                <wp:lineTo x="780" y="14288"/>
                <wp:lineTo x="780" y="11113"/>
                <wp:lineTo x="802" y="10464"/>
                <wp:lineTo x="802" y="7303"/>
                <wp:lineTo x="780" y="7288"/>
                <wp:lineTo x="886" y="7216"/>
                <wp:lineTo x="865" y="6928"/>
                <wp:lineTo x="802" y="6928"/>
                <wp:lineTo x="802" y="6639"/>
                <wp:lineTo x="802" y="3478"/>
                <wp:lineTo x="780" y="3464"/>
                <wp:lineTo x="802" y="2814"/>
                <wp:lineTo x="802" y="722"/>
                <wp:lineTo x="1160" y="722"/>
                <wp:lineTo x="1160" y="2237"/>
                <wp:lineTo x="21431" y="2381"/>
                <wp:lineTo x="21410" y="19267"/>
                <wp:lineTo x="19195" y="19267"/>
                <wp:lineTo x="19195" y="20061"/>
                <wp:lineTo x="19301" y="20133"/>
                <wp:lineTo x="19238" y="20206"/>
                <wp:lineTo x="19322" y="20566"/>
                <wp:lineTo x="19195" y="20783"/>
                <wp:lineTo x="19301" y="20639"/>
                <wp:lineTo x="19280" y="20350"/>
                <wp:lineTo x="19195" y="20350"/>
                <wp:lineTo x="19195" y="20061"/>
                <wp:lineTo x="19195" y="19267"/>
                <wp:lineTo x="19048" y="19267"/>
                <wp:lineTo x="19027" y="19556"/>
                <wp:lineTo x="19027" y="19267"/>
                <wp:lineTo x="18900" y="19267"/>
                <wp:lineTo x="18900" y="20061"/>
                <wp:lineTo x="19027" y="20133"/>
                <wp:lineTo x="18942" y="20783"/>
                <wp:lineTo x="19005" y="20133"/>
                <wp:lineTo x="18900" y="20061"/>
                <wp:lineTo x="18900" y="19267"/>
                <wp:lineTo x="18731" y="19267"/>
                <wp:lineTo x="18731" y="20061"/>
                <wp:lineTo x="18816" y="20061"/>
                <wp:lineTo x="18858" y="20783"/>
                <wp:lineTo x="18752" y="20639"/>
                <wp:lineTo x="18795" y="20133"/>
                <wp:lineTo x="18731" y="20061"/>
                <wp:lineTo x="18731" y="19267"/>
                <wp:lineTo x="16791" y="19267"/>
                <wp:lineTo x="16791" y="20061"/>
                <wp:lineTo x="16917" y="20133"/>
                <wp:lineTo x="16875" y="20783"/>
                <wp:lineTo x="16770" y="20639"/>
                <wp:lineTo x="16791" y="20061"/>
                <wp:lineTo x="16791" y="19267"/>
                <wp:lineTo x="16622" y="19267"/>
                <wp:lineTo x="16601" y="19556"/>
                <wp:lineTo x="16601" y="19267"/>
                <wp:lineTo x="16495" y="19267"/>
                <wp:lineTo x="16495" y="20061"/>
                <wp:lineTo x="16601" y="20133"/>
                <wp:lineTo x="16516" y="20278"/>
                <wp:lineTo x="16622" y="20350"/>
                <wp:lineTo x="16580" y="20783"/>
                <wp:lineTo x="16474" y="20639"/>
                <wp:lineTo x="16601" y="20566"/>
                <wp:lineTo x="16580" y="20350"/>
                <wp:lineTo x="16495" y="20350"/>
                <wp:lineTo x="16495" y="20061"/>
                <wp:lineTo x="16495" y="19267"/>
                <wp:lineTo x="16327" y="19267"/>
                <wp:lineTo x="16327" y="20061"/>
                <wp:lineTo x="16390" y="20061"/>
                <wp:lineTo x="16432" y="20711"/>
                <wp:lineTo x="16327" y="20639"/>
                <wp:lineTo x="16327" y="20061"/>
                <wp:lineTo x="16327" y="19267"/>
                <wp:lineTo x="14365" y="19267"/>
                <wp:lineTo x="14365" y="20061"/>
                <wp:lineTo x="14470" y="20133"/>
                <wp:lineTo x="14386" y="20278"/>
                <wp:lineTo x="14491" y="20350"/>
                <wp:lineTo x="14449" y="20783"/>
                <wp:lineTo x="14344" y="20639"/>
                <wp:lineTo x="14470" y="20566"/>
                <wp:lineTo x="14449" y="20350"/>
                <wp:lineTo x="14365" y="20350"/>
                <wp:lineTo x="14365" y="20061"/>
                <wp:lineTo x="14365" y="19267"/>
                <wp:lineTo x="14217" y="19267"/>
                <wp:lineTo x="14175" y="19556"/>
                <wp:lineTo x="14175" y="19267"/>
                <wp:lineTo x="14154" y="19267"/>
                <wp:lineTo x="14154" y="20350"/>
                <wp:lineTo x="14112" y="20711"/>
                <wp:lineTo x="14196" y="20783"/>
                <wp:lineTo x="14070" y="20639"/>
                <wp:lineTo x="14154" y="20350"/>
                <wp:lineTo x="14154" y="19267"/>
                <wp:lineTo x="13901" y="19267"/>
                <wp:lineTo x="13901" y="20061"/>
                <wp:lineTo x="13985" y="20061"/>
                <wp:lineTo x="14027" y="20783"/>
                <wp:lineTo x="13922" y="20711"/>
                <wp:lineTo x="13901" y="20061"/>
                <wp:lineTo x="13901" y="19267"/>
                <wp:lineTo x="11939" y="19267"/>
                <wp:lineTo x="11939" y="20061"/>
                <wp:lineTo x="12066" y="20133"/>
                <wp:lineTo x="12023" y="20783"/>
                <wp:lineTo x="11918" y="20566"/>
                <wp:lineTo x="11939" y="20061"/>
                <wp:lineTo x="11939" y="19267"/>
                <wp:lineTo x="11791" y="19267"/>
                <wp:lineTo x="11770" y="19556"/>
                <wp:lineTo x="11770" y="19267"/>
                <wp:lineTo x="11665" y="19267"/>
                <wp:lineTo x="11665" y="20061"/>
                <wp:lineTo x="11770" y="20133"/>
                <wp:lineTo x="11728" y="20783"/>
                <wp:lineTo x="11623" y="20566"/>
                <wp:lineTo x="11665" y="20133"/>
                <wp:lineTo x="11665" y="20639"/>
                <wp:lineTo x="11749" y="20639"/>
                <wp:lineTo x="11728" y="20133"/>
                <wp:lineTo x="11665" y="20061"/>
                <wp:lineTo x="11665" y="19267"/>
                <wp:lineTo x="11475" y="19267"/>
                <wp:lineTo x="11475" y="20061"/>
                <wp:lineTo x="11538" y="20061"/>
                <wp:lineTo x="11580" y="20783"/>
                <wp:lineTo x="11475" y="20639"/>
                <wp:lineTo x="11475" y="20061"/>
                <wp:lineTo x="11475" y="19267"/>
                <wp:lineTo x="9429" y="19267"/>
                <wp:lineTo x="9429" y="20061"/>
                <wp:lineTo x="9534" y="20133"/>
                <wp:lineTo x="9450" y="20278"/>
                <wp:lineTo x="9555" y="20350"/>
                <wp:lineTo x="9513" y="20783"/>
                <wp:lineTo x="9408" y="20639"/>
                <wp:lineTo x="9513" y="20494"/>
                <wp:lineTo x="9429" y="20350"/>
                <wp:lineTo x="9429" y="20061"/>
                <wp:lineTo x="9429" y="19267"/>
                <wp:lineTo x="9366" y="19267"/>
                <wp:lineTo x="9323" y="19556"/>
                <wp:lineTo x="9323" y="19267"/>
                <wp:lineTo x="9155" y="19267"/>
                <wp:lineTo x="9155" y="20061"/>
                <wp:lineTo x="9281" y="20206"/>
                <wp:lineTo x="9176" y="20783"/>
                <wp:lineTo x="9239" y="20133"/>
                <wp:lineTo x="9155" y="20061"/>
                <wp:lineTo x="9155" y="19267"/>
                <wp:lineTo x="7024" y="19267"/>
                <wp:lineTo x="7024" y="20061"/>
                <wp:lineTo x="7109" y="20133"/>
                <wp:lineTo x="7109" y="20206"/>
                <wp:lineTo x="7130" y="20711"/>
                <wp:lineTo x="7024" y="20639"/>
                <wp:lineTo x="7109" y="20639"/>
                <wp:lineTo x="7109" y="20206"/>
                <wp:lineTo x="7109" y="20133"/>
                <wp:lineTo x="7024" y="20206"/>
                <wp:lineTo x="7003" y="20494"/>
                <wp:lineTo x="7024" y="20061"/>
                <wp:lineTo x="7024" y="19267"/>
                <wp:lineTo x="6940" y="19267"/>
                <wp:lineTo x="6919" y="19556"/>
                <wp:lineTo x="6919" y="19267"/>
                <wp:lineTo x="6729" y="19267"/>
                <wp:lineTo x="6729" y="20061"/>
                <wp:lineTo x="6855" y="20133"/>
                <wp:lineTo x="6750" y="20278"/>
                <wp:lineTo x="6855" y="20350"/>
                <wp:lineTo x="6813" y="20783"/>
                <wp:lineTo x="6729" y="20639"/>
                <wp:lineTo x="6834" y="20639"/>
                <wp:lineTo x="6813" y="20350"/>
                <wp:lineTo x="6729" y="20350"/>
                <wp:lineTo x="6729" y="20061"/>
                <wp:lineTo x="6729" y="19267"/>
                <wp:lineTo x="4577" y="19267"/>
                <wp:lineTo x="4577" y="20061"/>
                <wp:lineTo x="4704" y="20133"/>
                <wp:lineTo x="4620" y="20278"/>
                <wp:lineTo x="4725" y="20422"/>
                <wp:lineTo x="4662" y="20783"/>
                <wp:lineTo x="4577" y="20639"/>
                <wp:lineTo x="4683" y="20639"/>
                <wp:lineTo x="4662" y="20350"/>
                <wp:lineTo x="4577" y="20350"/>
                <wp:lineTo x="4577" y="20061"/>
                <wp:lineTo x="4577" y="19267"/>
                <wp:lineTo x="4514" y="19267"/>
                <wp:lineTo x="4493" y="19556"/>
                <wp:lineTo x="4493" y="19267"/>
                <wp:lineTo x="4303" y="19267"/>
                <wp:lineTo x="4303" y="20061"/>
                <wp:lineTo x="4451" y="20206"/>
                <wp:lineTo x="4366" y="20711"/>
                <wp:lineTo x="4303" y="20639"/>
                <wp:lineTo x="4409" y="20133"/>
                <wp:lineTo x="4303" y="20061"/>
                <wp:lineTo x="4303" y="19267"/>
                <wp:lineTo x="2173" y="19267"/>
                <wp:lineTo x="2173" y="20061"/>
                <wp:lineTo x="2257" y="20133"/>
                <wp:lineTo x="2257" y="20206"/>
                <wp:lineTo x="2278" y="20711"/>
                <wp:lineTo x="2173" y="20639"/>
                <wp:lineTo x="2257" y="20639"/>
                <wp:lineTo x="2257" y="20206"/>
                <wp:lineTo x="2257" y="20133"/>
                <wp:lineTo x="2173" y="20206"/>
                <wp:lineTo x="2152" y="20639"/>
                <wp:lineTo x="2173" y="20061"/>
                <wp:lineTo x="2173" y="19267"/>
                <wp:lineTo x="2109" y="19267"/>
                <wp:lineTo x="2067" y="19556"/>
                <wp:lineTo x="2067" y="19267"/>
                <wp:lineTo x="1898" y="19267"/>
                <wp:lineTo x="1898" y="20061"/>
                <wp:lineTo x="1983" y="20133"/>
                <wp:lineTo x="1983" y="20206"/>
                <wp:lineTo x="2004" y="20711"/>
                <wp:lineTo x="1898" y="20639"/>
                <wp:lineTo x="1983" y="20639"/>
                <wp:lineTo x="1983" y="20206"/>
                <wp:lineTo x="1983" y="20133"/>
                <wp:lineTo x="1898" y="20206"/>
                <wp:lineTo x="1877" y="20639"/>
                <wp:lineTo x="1898" y="20061"/>
                <wp:lineTo x="1898" y="19267"/>
                <wp:lineTo x="1160" y="19267"/>
                <wp:lineTo x="1160" y="18474"/>
                <wp:lineTo x="1055" y="18402"/>
                <wp:lineTo x="1160" y="18402"/>
                <wp:lineTo x="1160" y="14649"/>
                <wp:lineTo x="1055" y="14577"/>
                <wp:lineTo x="1160" y="14577"/>
                <wp:lineTo x="1160" y="10824"/>
                <wp:lineTo x="1055" y="10752"/>
                <wp:lineTo x="1160" y="10680"/>
                <wp:lineTo x="1160" y="6928"/>
                <wp:lineTo x="1055" y="6855"/>
                <wp:lineTo x="1160" y="6855"/>
                <wp:lineTo x="1160" y="3103"/>
                <wp:lineTo x="1055" y="3031"/>
                <wp:lineTo x="1160" y="3031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06" y="722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output_21_3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Выполнение упражнения</w:t>
      </w:r>
      <w:r>
        <w:rPr>
          <w:rFonts w:ascii="Cambria" w:cs="Cambria" w:hAnsi="Cambria" w:eastAsia="Cambria"/>
          <w:b w:val="1"/>
          <w:bCs w:val="1"/>
          <w:rtl w:val="0"/>
        </w:rPr>
        <w:t xml:space="preserve"> 2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enerate_X_Y = generate_x_y_data_v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, _ = generate_X_Y(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Tru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= create_model(x.shape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, x.shape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hidden_dim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ocessing_model(model, generate_X_Y, batch_siz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64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nb_ite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5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nb_prediction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input_len': 15, 'output_len': 15, 'hidden_dim': 50, 'layers_stacked_count': 2, 'learning_rate': 0.006, 'lr_decay': 0.91, 'momentum': 0.5, 'lambda_l2_reg': 0.003, 'input_dim': 1, 'output_dim': 1}</w:t>
      </w:r>
      <w:r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100%|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██████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| 2501/2501 [00:53&lt;00:00, 46.97it/s, test=35.1, train=47.1]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582458</wp:posOffset>
            </wp:positionH>
            <wp:positionV relativeFrom="line">
              <wp:posOffset>226772</wp:posOffset>
            </wp:positionV>
            <wp:extent cx="4765984" cy="2587440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output_23_2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5984" cy="258744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084398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27" y="722"/>
                <wp:lineTo x="527" y="3247"/>
                <wp:lineTo x="654" y="3319"/>
                <wp:lineTo x="612" y="3969"/>
                <wp:lineTo x="548" y="3837"/>
                <wp:lineTo x="548" y="7216"/>
                <wp:lineTo x="654" y="7288"/>
                <wp:lineTo x="612" y="7938"/>
                <wp:lineTo x="527" y="7763"/>
                <wp:lineTo x="527" y="11257"/>
                <wp:lineTo x="633" y="11330"/>
                <wp:lineTo x="633" y="11907"/>
                <wp:lineTo x="591" y="11330"/>
                <wp:lineTo x="527" y="11402"/>
                <wp:lineTo x="527" y="15299"/>
                <wp:lineTo x="633" y="15371"/>
                <wp:lineTo x="591" y="16020"/>
                <wp:lineTo x="485" y="15804"/>
                <wp:lineTo x="527" y="15371"/>
                <wp:lineTo x="570" y="15876"/>
                <wp:lineTo x="591" y="15371"/>
                <wp:lineTo x="527" y="15299"/>
                <wp:lineTo x="527" y="11402"/>
                <wp:lineTo x="506" y="11907"/>
                <wp:lineTo x="527" y="11257"/>
                <wp:lineTo x="527" y="7763"/>
                <wp:lineTo x="506" y="7721"/>
                <wp:lineTo x="548" y="7288"/>
                <wp:lineTo x="591" y="7794"/>
                <wp:lineTo x="612" y="7288"/>
                <wp:lineTo x="548" y="7216"/>
                <wp:lineTo x="548" y="3837"/>
                <wp:lineTo x="506" y="3752"/>
                <wp:lineTo x="527" y="3247"/>
                <wp:lineTo x="527" y="722"/>
                <wp:lineTo x="844" y="722"/>
                <wp:lineTo x="844" y="3247"/>
                <wp:lineTo x="907" y="3247"/>
                <wp:lineTo x="907" y="3897"/>
                <wp:lineTo x="886" y="3849"/>
                <wp:lineTo x="886" y="7361"/>
                <wp:lineTo x="886" y="7649"/>
                <wp:lineTo x="844" y="7866"/>
                <wp:lineTo x="928" y="7938"/>
                <wp:lineTo x="802" y="7815"/>
                <wp:lineTo x="802" y="11257"/>
                <wp:lineTo x="907" y="11330"/>
                <wp:lineTo x="907" y="11907"/>
                <wp:lineTo x="865" y="11330"/>
                <wp:lineTo x="802" y="11402"/>
                <wp:lineTo x="780" y="11907"/>
                <wp:lineTo x="780" y="15299"/>
                <wp:lineTo x="907" y="15299"/>
                <wp:lineTo x="844" y="15948"/>
                <wp:lineTo x="780" y="15876"/>
                <wp:lineTo x="886" y="15371"/>
                <wp:lineTo x="780" y="15299"/>
                <wp:lineTo x="780" y="11907"/>
                <wp:lineTo x="802" y="11257"/>
                <wp:lineTo x="802" y="7815"/>
                <wp:lineTo x="780" y="7794"/>
                <wp:lineTo x="886" y="7361"/>
                <wp:lineTo x="886" y="3849"/>
                <wp:lineTo x="780" y="3608"/>
                <wp:lineTo x="865" y="3680"/>
                <wp:lineTo x="844" y="3247"/>
                <wp:lineTo x="844" y="722"/>
                <wp:lineTo x="1160" y="722"/>
                <wp:lineTo x="1160" y="2237"/>
                <wp:lineTo x="21431" y="2381"/>
                <wp:lineTo x="21410" y="19267"/>
                <wp:lineTo x="21157" y="19267"/>
                <wp:lineTo x="21157" y="20061"/>
                <wp:lineTo x="21284" y="20133"/>
                <wp:lineTo x="21241" y="20783"/>
                <wp:lineTo x="21136" y="20566"/>
                <wp:lineTo x="21157" y="20061"/>
                <wp:lineTo x="21157" y="19267"/>
                <wp:lineTo x="21136" y="19267"/>
                <wp:lineTo x="21115" y="19556"/>
                <wp:lineTo x="21115" y="19267"/>
                <wp:lineTo x="20967" y="19267"/>
                <wp:lineTo x="20967" y="20061"/>
                <wp:lineTo x="21094" y="20061"/>
                <wp:lineTo x="21073" y="20422"/>
                <wp:lineTo x="21073" y="20494"/>
                <wp:lineTo x="21052" y="20783"/>
                <wp:lineTo x="20967" y="20639"/>
                <wp:lineTo x="21073" y="20639"/>
                <wp:lineTo x="21073" y="20494"/>
                <wp:lineTo x="21073" y="20422"/>
                <wp:lineTo x="21009" y="20278"/>
                <wp:lineTo x="21073" y="20133"/>
                <wp:lineTo x="20967" y="20061"/>
                <wp:lineTo x="20967" y="19267"/>
                <wp:lineTo x="17972" y="19267"/>
                <wp:lineTo x="17972" y="20061"/>
                <wp:lineTo x="18077" y="20133"/>
                <wp:lineTo x="18014" y="20206"/>
                <wp:lineTo x="18098" y="20350"/>
                <wp:lineTo x="18056" y="20783"/>
                <wp:lineTo x="17972" y="20639"/>
                <wp:lineTo x="18077" y="20639"/>
                <wp:lineTo x="18056" y="20350"/>
                <wp:lineTo x="17972" y="20350"/>
                <wp:lineTo x="17972" y="20061"/>
                <wp:lineTo x="17972" y="19267"/>
                <wp:lineTo x="17951" y="19267"/>
                <wp:lineTo x="17930" y="19556"/>
                <wp:lineTo x="17930" y="19267"/>
                <wp:lineTo x="17782" y="19267"/>
                <wp:lineTo x="17782" y="20061"/>
                <wp:lineTo x="17930" y="20133"/>
                <wp:lineTo x="17845" y="20711"/>
                <wp:lineTo x="17930" y="20783"/>
                <wp:lineTo x="17782" y="20639"/>
                <wp:lineTo x="17888" y="20133"/>
                <wp:lineTo x="17782" y="20061"/>
                <wp:lineTo x="17782" y="19267"/>
                <wp:lineTo x="14808" y="19267"/>
                <wp:lineTo x="14808" y="20061"/>
                <wp:lineTo x="14934" y="20133"/>
                <wp:lineTo x="14892" y="20783"/>
                <wp:lineTo x="14787" y="20566"/>
                <wp:lineTo x="14808" y="20061"/>
                <wp:lineTo x="14808" y="19267"/>
                <wp:lineTo x="14766" y="19556"/>
                <wp:lineTo x="14766" y="19267"/>
                <wp:lineTo x="14618" y="19267"/>
                <wp:lineTo x="14618" y="20061"/>
                <wp:lineTo x="14745" y="20133"/>
                <wp:lineTo x="14660" y="20711"/>
                <wp:lineTo x="14745" y="20783"/>
                <wp:lineTo x="14618" y="20639"/>
                <wp:lineTo x="14702" y="20133"/>
                <wp:lineTo x="14618" y="20061"/>
                <wp:lineTo x="14618" y="19267"/>
                <wp:lineTo x="11623" y="19267"/>
                <wp:lineTo x="11623" y="20061"/>
                <wp:lineTo x="11728" y="20133"/>
                <wp:lineTo x="11665" y="20206"/>
                <wp:lineTo x="11749" y="20566"/>
                <wp:lineTo x="11623" y="20783"/>
                <wp:lineTo x="11728" y="20639"/>
                <wp:lineTo x="11707" y="20350"/>
                <wp:lineTo x="11623" y="20350"/>
                <wp:lineTo x="11623" y="20061"/>
                <wp:lineTo x="11623" y="19267"/>
                <wp:lineTo x="11602" y="19556"/>
                <wp:lineTo x="11602" y="19267"/>
                <wp:lineTo x="11454" y="19267"/>
                <wp:lineTo x="11454" y="20061"/>
                <wp:lineTo x="11538" y="20061"/>
                <wp:lineTo x="11580" y="20783"/>
                <wp:lineTo x="11475" y="20711"/>
                <wp:lineTo x="11454" y="20061"/>
                <wp:lineTo x="11454" y="19267"/>
                <wp:lineTo x="8459" y="19267"/>
                <wp:lineTo x="8459" y="20061"/>
                <wp:lineTo x="8585" y="20133"/>
                <wp:lineTo x="8543" y="20783"/>
                <wp:lineTo x="8437" y="20566"/>
                <wp:lineTo x="8459" y="20061"/>
                <wp:lineTo x="8459" y="19267"/>
                <wp:lineTo x="8416" y="19556"/>
                <wp:lineTo x="8416" y="19267"/>
                <wp:lineTo x="8269" y="19267"/>
                <wp:lineTo x="8269" y="20061"/>
                <wp:lineTo x="8353" y="20061"/>
                <wp:lineTo x="8395" y="20783"/>
                <wp:lineTo x="8290" y="20639"/>
                <wp:lineTo x="8332" y="20133"/>
                <wp:lineTo x="8269" y="20061"/>
                <wp:lineTo x="8269" y="19267"/>
                <wp:lineTo x="5273" y="19267"/>
                <wp:lineTo x="5252" y="19556"/>
                <wp:lineTo x="5252" y="19267"/>
                <wp:lineTo x="5210" y="19267"/>
                <wp:lineTo x="5210" y="20061"/>
                <wp:lineTo x="5316" y="20133"/>
                <wp:lineTo x="5231" y="20278"/>
                <wp:lineTo x="5337" y="20350"/>
                <wp:lineTo x="5295" y="20783"/>
                <wp:lineTo x="5189" y="20639"/>
                <wp:lineTo x="5316" y="20566"/>
                <wp:lineTo x="5295" y="20350"/>
                <wp:lineTo x="5210" y="20350"/>
                <wp:lineTo x="5210" y="20061"/>
                <wp:lineTo x="5210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60" y="15659"/>
                <wp:lineTo x="1076" y="15515"/>
                <wp:lineTo x="1160" y="15515"/>
                <wp:lineTo x="1160" y="11618"/>
                <wp:lineTo x="1076" y="11474"/>
                <wp:lineTo x="1160" y="11474"/>
                <wp:lineTo x="1160" y="7577"/>
                <wp:lineTo x="1076" y="7505"/>
                <wp:lineTo x="1160" y="7433"/>
                <wp:lineTo x="1160" y="3536"/>
                <wp:lineTo x="1076" y="3464"/>
                <wp:lineTo x="1160" y="3392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27" y="722"/>
              </wp:wrapPolygon>
            </wp:wrapThrough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utput_23_3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Текстовый блок"/>
      </w:pPr>
    </w:p>
    <w:p>
      <w:pPr>
        <w:pStyle w:val="Текстовый блок"/>
      </w:pPr>
      <w:r>
        <w:drawing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-6350</wp:posOffset>
            </wp:positionH>
            <wp:positionV relativeFrom="page">
              <wp:posOffset>1938019</wp:posOffset>
            </wp:positionV>
            <wp:extent cx="5943600" cy="1737361"/>
            <wp:effectExtent l="0" t="0" r="0" b="0"/>
            <wp:wrapTopAndBottom distT="152400" distB="152400"/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output_23_4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-6349</wp:posOffset>
            </wp:positionH>
            <wp:positionV relativeFrom="page">
              <wp:posOffset>0</wp:posOffset>
            </wp:positionV>
            <wp:extent cx="5943600" cy="1720516"/>
            <wp:effectExtent l="0" t="0" r="0" b="0"/>
            <wp:wrapThrough wrapText="bothSides" distL="152400" distR="152400">
              <wp:wrapPolygon edited="1">
                <wp:start x="506" y="728"/>
                <wp:lineTo x="506" y="4952"/>
                <wp:lineTo x="633" y="5025"/>
                <wp:lineTo x="612" y="5607"/>
                <wp:lineTo x="506" y="5607"/>
                <wp:lineTo x="506" y="8301"/>
                <wp:lineTo x="633" y="8447"/>
                <wp:lineTo x="591" y="9030"/>
                <wp:lineTo x="527" y="8941"/>
                <wp:lineTo x="527" y="11651"/>
                <wp:lineTo x="633" y="11797"/>
                <wp:lineTo x="591" y="12379"/>
                <wp:lineTo x="506" y="12262"/>
                <wp:lineTo x="506" y="15074"/>
                <wp:lineTo x="633" y="15219"/>
                <wp:lineTo x="591" y="15802"/>
                <wp:lineTo x="527" y="15713"/>
                <wp:lineTo x="527" y="18423"/>
                <wp:lineTo x="633" y="18569"/>
                <wp:lineTo x="591" y="19151"/>
                <wp:lineTo x="485" y="19006"/>
                <wp:lineTo x="527" y="18496"/>
                <wp:lineTo x="548" y="19079"/>
                <wp:lineTo x="612" y="18642"/>
                <wp:lineTo x="527" y="18423"/>
                <wp:lineTo x="527" y="15713"/>
                <wp:lineTo x="485" y="15656"/>
                <wp:lineTo x="506" y="15074"/>
                <wp:lineTo x="506" y="12262"/>
                <wp:lineTo x="485" y="12234"/>
                <wp:lineTo x="527" y="11724"/>
                <wp:lineTo x="548" y="12306"/>
                <wp:lineTo x="612" y="11869"/>
                <wp:lineTo x="527" y="11651"/>
                <wp:lineTo x="527" y="8941"/>
                <wp:lineTo x="485" y="8884"/>
                <wp:lineTo x="506" y="8301"/>
                <wp:lineTo x="506" y="5607"/>
                <wp:lineTo x="506" y="4952"/>
                <wp:lineTo x="506" y="728"/>
                <wp:lineTo x="780" y="728"/>
                <wp:lineTo x="780" y="4952"/>
                <wp:lineTo x="780" y="8301"/>
                <wp:lineTo x="907" y="8374"/>
                <wp:lineTo x="886" y="8665"/>
                <wp:lineTo x="886" y="8738"/>
                <wp:lineTo x="865" y="9030"/>
                <wp:lineTo x="780" y="8884"/>
                <wp:lineTo x="780" y="11651"/>
                <wp:lineTo x="907" y="11724"/>
                <wp:lineTo x="865" y="12379"/>
                <wp:lineTo x="844" y="12343"/>
                <wp:lineTo x="844" y="15074"/>
                <wp:lineTo x="907" y="15656"/>
                <wp:lineTo x="844" y="15656"/>
                <wp:lineTo x="844" y="18423"/>
                <wp:lineTo x="907" y="19006"/>
                <wp:lineTo x="844" y="19006"/>
                <wp:lineTo x="780" y="18860"/>
                <wp:lineTo x="865" y="18860"/>
                <wp:lineTo x="844" y="18642"/>
                <wp:lineTo x="844" y="18423"/>
                <wp:lineTo x="844" y="15656"/>
                <wp:lineTo x="759" y="15438"/>
                <wp:lineTo x="865" y="15510"/>
                <wp:lineTo x="844" y="15292"/>
                <wp:lineTo x="802" y="15219"/>
                <wp:lineTo x="844" y="15074"/>
                <wp:lineTo x="844" y="12343"/>
                <wp:lineTo x="780" y="12234"/>
                <wp:lineTo x="886" y="12234"/>
                <wp:lineTo x="823" y="11942"/>
                <wp:lineTo x="865" y="11724"/>
                <wp:lineTo x="780" y="11651"/>
                <wp:lineTo x="780" y="8884"/>
                <wp:lineTo x="886" y="8884"/>
                <wp:lineTo x="886" y="8738"/>
                <wp:lineTo x="886" y="8665"/>
                <wp:lineTo x="844" y="8593"/>
                <wp:lineTo x="865" y="8374"/>
                <wp:lineTo x="780" y="8301"/>
                <wp:lineTo x="780" y="4952"/>
                <wp:lineTo x="907" y="5025"/>
                <wp:lineTo x="865" y="5316"/>
                <wp:lineTo x="865" y="5025"/>
                <wp:lineTo x="780" y="4952"/>
                <wp:lineTo x="780" y="728"/>
                <wp:lineTo x="970" y="728"/>
                <wp:lineTo x="970" y="4952"/>
                <wp:lineTo x="1076" y="5025"/>
                <wp:lineTo x="1012" y="5097"/>
                <wp:lineTo x="1097" y="5243"/>
                <wp:lineTo x="1055" y="5680"/>
                <wp:lineTo x="991" y="5570"/>
                <wp:lineTo x="991" y="8301"/>
                <wp:lineTo x="1076" y="8374"/>
                <wp:lineTo x="991" y="8447"/>
                <wp:lineTo x="1012" y="8884"/>
                <wp:lineTo x="1076" y="8884"/>
                <wp:lineTo x="1097" y="8447"/>
                <wp:lineTo x="1097" y="8957"/>
                <wp:lineTo x="970" y="8884"/>
                <wp:lineTo x="970" y="11651"/>
                <wp:lineTo x="1076" y="11724"/>
                <wp:lineTo x="991" y="11869"/>
                <wp:lineTo x="1097" y="11942"/>
                <wp:lineTo x="1055" y="12379"/>
                <wp:lineTo x="991" y="12269"/>
                <wp:lineTo x="991" y="15074"/>
                <wp:lineTo x="1097" y="15146"/>
                <wp:lineTo x="1097" y="15729"/>
                <wp:lineTo x="991" y="15656"/>
                <wp:lineTo x="1076" y="15656"/>
                <wp:lineTo x="1055" y="15146"/>
                <wp:lineTo x="991" y="15219"/>
                <wp:lineTo x="970" y="15656"/>
                <wp:lineTo x="970" y="18423"/>
                <wp:lineTo x="1076" y="18496"/>
                <wp:lineTo x="991" y="18642"/>
                <wp:lineTo x="1097" y="18714"/>
                <wp:lineTo x="1055" y="19151"/>
                <wp:lineTo x="970" y="19006"/>
                <wp:lineTo x="1076" y="19006"/>
                <wp:lineTo x="1055" y="18714"/>
                <wp:lineTo x="970" y="18714"/>
                <wp:lineTo x="970" y="18423"/>
                <wp:lineTo x="970" y="15656"/>
                <wp:lineTo x="991" y="15074"/>
                <wp:lineTo x="991" y="12269"/>
                <wp:lineTo x="970" y="12234"/>
                <wp:lineTo x="1076" y="12234"/>
                <wp:lineTo x="1055" y="11942"/>
                <wp:lineTo x="970" y="11942"/>
                <wp:lineTo x="970" y="11651"/>
                <wp:lineTo x="970" y="8884"/>
                <wp:lineTo x="991" y="8301"/>
                <wp:lineTo x="991" y="5570"/>
                <wp:lineTo x="970" y="5534"/>
                <wp:lineTo x="1076" y="5461"/>
                <wp:lineTo x="1055" y="5243"/>
                <wp:lineTo x="970" y="5243"/>
                <wp:lineTo x="970" y="4952"/>
                <wp:lineTo x="970" y="728"/>
                <wp:lineTo x="1329" y="728"/>
                <wp:lineTo x="1329" y="2257"/>
                <wp:lineTo x="21410" y="2257"/>
                <wp:lineTo x="21410" y="19224"/>
                <wp:lineTo x="21157" y="19224"/>
                <wp:lineTo x="21157" y="20025"/>
                <wp:lineTo x="21263" y="20098"/>
                <wp:lineTo x="21220" y="20753"/>
                <wp:lineTo x="21115" y="20535"/>
                <wp:lineTo x="21157" y="20025"/>
                <wp:lineTo x="21157" y="19224"/>
                <wp:lineTo x="21115" y="19224"/>
                <wp:lineTo x="21094" y="19515"/>
                <wp:lineTo x="21094" y="19224"/>
                <wp:lineTo x="21052" y="19224"/>
                <wp:lineTo x="21052" y="20462"/>
                <wp:lineTo x="21052" y="20753"/>
                <wp:lineTo x="20946" y="20608"/>
                <wp:lineTo x="21052" y="20608"/>
                <wp:lineTo x="21052" y="20462"/>
                <wp:lineTo x="21052" y="19224"/>
                <wp:lineTo x="17993" y="19224"/>
                <wp:lineTo x="17993" y="20025"/>
                <wp:lineTo x="18098" y="20098"/>
                <wp:lineTo x="18014" y="20244"/>
                <wp:lineTo x="18120" y="20316"/>
                <wp:lineTo x="18077" y="20753"/>
                <wp:lineTo x="17993" y="20608"/>
                <wp:lineTo x="18098" y="20535"/>
                <wp:lineTo x="17993" y="20316"/>
                <wp:lineTo x="17993" y="20025"/>
                <wp:lineTo x="17993" y="19224"/>
                <wp:lineTo x="17972" y="19224"/>
                <wp:lineTo x="17951" y="19515"/>
                <wp:lineTo x="17951" y="19224"/>
                <wp:lineTo x="17803" y="19224"/>
                <wp:lineTo x="17803" y="20025"/>
                <wp:lineTo x="17951" y="20244"/>
                <wp:lineTo x="17845" y="20681"/>
                <wp:lineTo x="17930" y="20753"/>
                <wp:lineTo x="17803" y="20608"/>
                <wp:lineTo x="17888" y="20171"/>
                <wp:lineTo x="17803" y="20025"/>
                <wp:lineTo x="17803" y="19224"/>
                <wp:lineTo x="14871" y="19224"/>
                <wp:lineTo x="14871" y="20025"/>
                <wp:lineTo x="14977" y="20098"/>
                <wp:lineTo x="14934" y="20753"/>
                <wp:lineTo x="14829" y="20535"/>
                <wp:lineTo x="14871" y="20025"/>
                <wp:lineTo x="14871" y="19224"/>
                <wp:lineTo x="14829" y="19224"/>
                <wp:lineTo x="14808" y="19515"/>
                <wp:lineTo x="14808" y="19224"/>
                <wp:lineTo x="14660" y="19224"/>
                <wp:lineTo x="14660" y="20025"/>
                <wp:lineTo x="14808" y="20244"/>
                <wp:lineTo x="14723" y="20681"/>
                <wp:lineTo x="14660" y="20608"/>
                <wp:lineTo x="14745" y="20171"/>
                <wp:lineTo x="14660" y="20025"/>
                <wp:lineTo x="14660" y="19224"/>
                <wp:lineTo x="11707" y="19224"/>
                <wp:lineTo x="11707" y="20025"/>
                <wp:lineTo x="11813" y="20098"/>
                <wp:lineTo x="11728" y="20244"/>
                <wp:lineTo x="11834" y="20316"/>
                <wp:lineTo x="11791" y="20753"/>
                <wp:lineTo x="11707" y="20608"/>
                <wp:lineTo x="11813" y="20535"/>
                <wp:lineTo x="11707" y="20316"/>
                <wp:lineTo x="11707" y="20025"/>
                <wp:lineTo x="11707" y="19224"/>
                <wp:lineTo x="11686" y="19224"/>
                <wp:lineTo x="11665" y="19515"/>
                <wp:lineTo x="11665" y="19224"/>
                <wp:lineTo x="11538" y="19224"/>
                <wp:lineTo x="11538" y="20025"/>
                <wp:lineTo x="11602" y="20025"/>
                <wp:lineTo x="11623" y="20681"/>
                <wp:lineTo x="11580" y="20681"/>
                <wp:lineTo x="11538" y="20025"/>
                <wp:lineTo x="11538" y="19224"/>
                <wp:lineTo x="8585" y="19224"/>
                <wp:lineTo x="8585" y="20025"/>
                <wp:lineTo x="8691" y="20098"/>
                <wp:lineTo x="8648" y="20753"/>
                <wp:lineTo x="8543" y="20535"/>
                <wp:lineTo x="8585" y="20025"/>
                <wp:lineTo x="8585" y="19224"/>
                <wp:lineTo x="8564" y="19224"/>
                <wp:lineTo x="8543" y="19515"/>
                <wp:lineTo x="8543" y="19224"/>
                <wp:lineTo x="8395" y="19224"/>
                <wp:lineTo x="8395" y="20025"/>
                <wp:lineTo x="8459" y="20025"/>
                <wp:lineTo x="8480" y="20681"/>
                <wp:lineTo x="8437" y="20681"/>
                <wp:lineTo x="8395" y="20025"/>
                <wp:lineTo x="8395" y="19224"/>
                <wp:lineTo x="5421" y="19224"/>
                <wp:lineTo x="5400" y="19515"/>
                <wp:lineTo x="5400" y="19224"/>
                <wp:lineTo x="5337" y="19224"/>
                <wp:lineTo x="5337" y="20025"/>
                <wp:lineTo x="5463" y="20098"/>
                <wp:lineTo x="5379" y="20244"/>
                <wp:lineTo x="5484" y="20389"/>
                <wp:lineTo x="5442" y="20753"/>
                <wp:lineTo x="5337" y="20608"/>
                <wp:lineTo x="5442" y="20608"/>
                <wp:lineTo x="5421" y="20316"/>
                <wp:lineTo x="5337" y="20316"/>
                <wp:lineTo x="5337" y="20025"/>
                <wp:lineTo x="5337" y="19224"/>
                <wp:lineTo x="2278" y="19224"/>
                <wp:lineTo x="2257" y="19515"/>
                <wp:lineTo x="2257" y="19224"/>
                <wp:lineTo x="2236" y="19224"/>
                <wp:lineTo x="2236" y="20025"/>
                <wp:lineTo x="2341" y="20171"/>
                <wp:lineTo x="2299" y="20753"/>
                <wp:lineTo x="2194" y="20608"/>
                <wp:lineTo x="2236" y="20098"/>
                <wp:lineTo x="2257" y="20681"/>
                <wp:lineTo x="2320" y="20244"/>
                <wp:lineTo x="2236" y="20025"/>
                <wp:lineTo x="2236" y="19224"/>
                <wp:lineTo x="1329" y="19224"/>
                <wp:lineTo x="1329" y="18714"/>
                <wp:lineTo x="1245" y="18642"/>
                <wp:lineTo x="1329" y="18642"/>
                <wp:lineTo x="1329" y="15365"/>
                <wp:lineTo x="1245" y="15292"/>
                <wp:lineTo x="1329" y="15292"/>
                <wp:lineTo x="1329" y="12015"/>
                <wp:lineTo x="1266" y="11942"/>
                <wp:lineTo x="1329" y="11869"/>
                <wp:lineTo x="1329" y="8665"/>
                <wp:lineTo x="1245" y="8520"/>
                <wp:lineTo x="1329" y="8520"/>
                <wp:lineTo x="1329" y="5243"/>
                <wp:lineTo x="1266" y="5170"/>
                <wp:lineTo x="1329" y="5097"/>
                <wp:lineTo x="1329" y="2257"/>
                <wp:lineTo x="1329" y="728"/>
                <wp:lineTo x="9091" y="728"/>
                <wp:lineTo x="9091" y="801"/>
                <wp:lineTo x="9260" y="874"/>
                <wp:lineTo x="9239" y="1311"/>
                <wp:lineTo x="9134" y="1384"/>
                <wp:lineTo x="9091" y="1748"/>
                <wp:lineTo x="9091" y="801"/>
                <wp:lineTo x="9091" y="728"/>
                <wp:lineTo x="9302" y="728"/>
                <wp:lineTo x="9302" y="1019"/>
                <wp:lineTo x="9366" y="1092"/>
                <wp:lineTo x="9302" y="1748"/>
                <wp:lineTo x="9302" y="1019"/>
                <wp:lineTo x="9302" y="728"/>
                <wp:lineTo x="9471" y="728"/>
                <wp:lineTo x="9471" y="1019"/>
                <wp:lineTo x="9598" y="1092"/>
                <wp:lineTo x="9598" y="1384"/>
                <wp:lineTo x="9471" y="1529"/>
                <wp:lineTo x="9555" y="1675"/>
                <wp:lineTo x="9429" y="1529"/>
                <wp:lineTo x="9471" y="1019"/>
                <wp:lineTo x="9471" y="728"/>
                <wp:lineTo x="9787" y="728"/>
                <wp:lineTo x="9830" y="1675"/>
                <wp:lineTo x="9661" y="1602"/>
                <wp:lineTo x="9682" y="1019"/>
                <wp:lineTo x="9766" y="1165"/>
                <wp:lineTo x="9682" y="1165"/>
                <wp:lineTo x="9703" y="1602"/>
                <wp:lineTo x="9787" y="1529"/>
                <wp:lineTo x="9766" y="1165"/>
                <wp:lineTo x="9682" y="1019"/>
                <wp:lineTo x="9787" y="1019"/>
                <wp:lineTo x="9787" y="728"/>
                <wp:lineTo x="10020" y="728"/>
                <wp:lineTo x="10020" y="1019"/>
                <wp:lineTo x="10125" y="1092"/>
                <wp:lineTo x="10020" y="1165"/>
                <wp:lineTo x="10041" y="1602"/>
                <wp:lineTo x="10104" y="1675"/>
                <wp:lineTo x="9998" y="1602"/>
                <wp:lineTo x="10020" y="1019"/>
                <wp:lineTo x="10020" y="728"/>
                <wp:lineTo x="10188" y="728"/>
                <wp:lineTo x="10188" y="801"/>
                <wp:lineTo x="10294" y="1092"/>
                <wp:lineTo x="10230" y="1092"/>
                <wp:lineTo x="10230" y="1602"/>
                <wp:lineTo x="10273" y="1675"/>
                <wp:lineTo x="10188" y="1675"/>
                <wp:lineTo x="10188" y="801"/>
                <wp:lineTo x="10188" y="728"/>
                <wp:lineTo x="10441" y="728"/>
                <wp:lineTo x="10441" y="1019"/>
                <wp:lineTo x="10547" y="1071"/>
                <wp:lineTo x="10547" y="1456"/>
                <wp:lineTo x="10547" y="1092"/>
                <wp:lineTo x="10441" y="1384"/>
                <wp:lineTo x="10462" y="1602"/>
                <wp:lineTo x="10547" y="1456"/>
                <wp:lineTo x="10547" y="1071"/>
                <wp:lineTo x="10589" y="1092"/>
                <wp:lineTo x="10568" y="1675"/>
                <wp:lineTo x="10441" y="1675"/>
                <wp:lineTo x="10441" y="1019"/>
                <wp:lineTo x="10441" y="728"/>
                <wp:lineTo x="10652" y="728"/>
                <wp:lineTo x="10652" y="1019"/>
                <wp:lineTo x="10800" y="1019"/>
                <wp:lineTo x="10779" y="1748"/>
                <wp:lineTo x="10758" y="1092"/>
                <wp:lineTo x="10673" y="1238"/>
                <wp:lineTo x="10652" y="1748"/>
                <wp:lineTo x="10652" y="1019"/>
                <wp:lineTo x="10652" y="728"/>
                <wp:lineTo x="10884" y="728"/>
                <wp:lineTo x="10884" y="1019"/>
                <wp:lineTo x="11011" y="1092"/>
                <wp:lineTo x="10905" y="1238"/>
                <wp:lineTo x="11011" y="1384"/>
                <wp:lineTo x="10969" y="1748"/>
                <wp:lineTo x="10863" y="1602"/>
                <wp:lineTo x="10969" y="1456"/>
                <wp:lineTo x="10863" y="1311"/>
                <wp:lineTo x="10884" y="1019"/>
                <wp:lineTo x="10884" y="728"/>
                <wp:lineTo x="11159" y="728"/>
                <wp:lineTo x="11159" y="1019"/>
                <wp:lineTo x="11264" y="1529"/>
                <wp:lineTo x="11348" y="1019"/>
                <wp:lineTo x="11243" y="1675"/>
                <wp:lineTo x="11159" y="1019"/>
                <wp:lineTo x="11159" y="728"/>
                <wp:lineTo x="11391" y="728"/>
                <wp:lineTo x="11391" y="1019"/>
                <wp:lineTo x="11517" y="1092"/>
                <wp:lineTo x="11412" y="1238"/>
                <wp:lineTo x="11517" y="1384"/>
                <wp:lineTo x="11475" y="1748"/>
                <wp:lineTo x="11370" y="1602"/>
                <wp:lineTo x="11475" y="1456"/>
                <wp:lineTo x="11391" y="1165"/>
                <wp:lineTo x="11391" y="1019"/>
                <wp:lineTo x="11391" y="728"/>
                <wp:lineTo x="11686" y="728"/>
                <wp:lineTo x="11686" y="801"/>
                <wp:lineTo x="11791" y="1092"/>
                <wp:lineTo x="11728" y="1092"/>
                <wp:lineTo x="11728" y="1602"/>
                <wp:lineTo x="11791" y="1748"/>
                <wp:lineTo x="11686" y="1602"/>
                <wp:lineTo x="11686" y="801"/>
                <wp:lineTo x="11686" y="728"/>
                <wp:lineTo x="11834" y="728"/>
                <wp:lineTo x="11834" y="1019"/>
                <wp:lineTo x="11897" y="1092"/>
                <wp:lineTo x="11834" y="1748"/>
                <wp:lineTo x="11834" y="1019"/>
                <wp:lineTo x="11834" y="728"/>
                <wp:lineTo x="11981" y="728"/>
                <wp:lineTo x="11981" y="1019"/>
                <wp:lineTo x="12023" y="1602"/>
                <wp:lineTo x="12108" y="1529"/>
                <wp:lineTo x="12150" y="1019"/>
                <wp:lineTo x="12108" y="1675"/>
                <wp:lineTo x="11981" y="1602"/>
                <wp:lineTo x="11981" y="1019"/>
                <wp:lineTo x="11981" y="728"/>
                <wp:lineTo x="12234" y="728"/>
                <wp:lineTo x="12234" y="1019"/>
                <wp:lineTo x="12382" y="1165"/>
                <wp:lineTo x="12361" y="1384"/>
                <wp:lineTo x="12234" y="1529"/>
                <wp:lineTo x="12319" y="1675"/>
                <wp:lineTo x="12192" y="1529"/>
                <wp:lineTo x="12234" y="1019"/>
                <wp:lineTo x="12234" y="728"/>
                <wp:lineTo x="12530" y="728"/>
                <wp:lineTo x="12530" y="1019"/>
                <wp:lineTo x="12635" y="1529"/>
                <wp:lineTo x="12698" y="1019"/>
                <wp:lineTo x="12635" y="1748"/>
                <wp:lineTo x="12530" y="1019"/>
                <wp:lineTo x="12530" y="728"/>
                <wp:lineTo x="12762" y="728"/>
                <wp:lineTo x="12762" y="1019"/>
                <wp:lineTo x="12909" y="1092"/>
                <wp:lineTo x="12888" y="1675"/>
                <wp:lineTo x="12741" y="1602"/>
                <wp:lineTo x="12783" y="1238"/>
                <wp:lineTo x="12867" y="1092"/>
                <wp:lineTo x="12762" y="1019"/>
                <wp:lineTo x="12762" y="728"/>
                <wp:lineTo x="13078" y="728"/>
                <wp:lineTo x="13078" y="1019"/>
                <wp:lineTo x="13120" y="1602"/>
                <wp:lineTo x="13205" y="1529"/>
                <wp:lineTo x="13247" y="1019"/>
                <wp:lineTo x="13205" y="1675"/>
                <wp:lineTo x="13078" y="1602"/>
                <wp:lineTo x="13078" y="1019"/>
                <wp:lineTo x="13078" y="728"/>
                <wp:lineTo x="13331" y="728"/>
                <wp:lineTo x="13331" y="1019"/>
                <wp:lineTo x="13479" y="1165"/>
                <wp:lineTo x="13458" y="1384"/>
                <wp:lineTo x="13331" y="1529"/>
                <wp:lineTo x="13416" y="1675"/>
                <wp:lineTo x="13289" y="1529"/>
                <wp:lineTo x="13331" y="1019"/>
                <wp:lineTo x="13331" y="728"/>
                <wp:lineTo x="13521" y="728"/>
                <wp:lineTo x="13521" y="1019"/>
                <wp:lineTo x="13648" y="1092"/>
                <wp:lineTo x="13563" y="1238"/>
                <wp:lineTo x="13648" y="1529"/>
                <wp:lineTo x="13542" y="1748"/>
                <wp:lineTo x="13500" y="1602"/>
                <wp:lineTo x="13627" y="1456"/>
                <wp:lineTo x="13521" y="1311"/>
                <wp:lineTo x="13521" y="1019"/>
                <wp:lineTo x="13521" y="728"/>
                <wp:lineTo x="506" y="728"/>
              </wp:wrapPolygon>
            </wp:wrapThrough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output_23_5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51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Выполнение упражнения</w:t>
      </w:r>
      <w:r>
        <w:rPr>
          <w:rFonts w:ascii="Cambria" w:cs="Cambria" w:hAnsi="Cambria" w:eastAsia="Cambria"/>
          <w:b w:val="1"/>
          <w:bCs w:val="1"/>
          <w:rtl w:val="0"/>
        </w:rPr>
        <w:t xml:space="preserve"> 3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enerate_X_Y = generate_x_y_data_v3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, _ = generate_X_Y(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Tru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= create_model(x.shape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, x.shape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hidden_dim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ocessing_model(model, generate_X_Y, batch_siz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64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nb_ite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5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nb_prediction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input_len': 30, 'output_len': 30, 'hidden_dim': 50, 'layers_stacked_count': 2, 'learning_rate': 0.006, 'lr_decay': 0.91, 'momentum': 0.5, 'lambda_l2_reg': 0.003, 'input_dim': 1, 'output_dim': 1}</w:t>
      </w:r>
      <w:r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100%|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████████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| 2501/2501 [02:04&lt;00:00, 20.05it/s, test=74, train=79.8]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80832</wp:posOffset>
            </wp:positionV>
            <wp:extent cx="5943600" cy="3226765"/>
            <wp:effectExtent l="0" t="0" r="0" b="0"/>
            <wp:wrapTopAndBottom distT="152400" distB="15240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output_25_2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7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Заголовок.0"/>
      </w:pPr>
      <w:r>
        <w:drawing>
          <wp:anchor distT="152400" distB="152400" distL="152400" distR="152400" simplePos="0" relativeHeight="251666432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3352799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48" y="722"/>
                <wp:lineTo x="548" y="4546"/>
                <wp:lineTo x="654" y="4691"/>
                <wp:lineTo x="633" y="5268"/>
                <wp:lineTo x="527" y="5147"/>
                <wp:lineTo x="527" y="7288"/>
                <wp:lineTo x="654" y="7361"/>
                <wp:lineTo x="612" y="8010"/>
                <wp:lineTo x="527" y="7836"/>
                <wp:lineTo x="527" y="9958"/>
                <wp:lineTo x="633" y="10031"/>
                <wp:lineTo x="612" y="10680"/>
                <wp:lineTo x="527" y="10622"/>
                <wp:lineTo x="527" y="12628"/>
                <wp:lineTo x="591" y="12701"/>
                <wp:lineTo x="527" y="12773"/>
                <wp:lineTo x="548" y="13278"/>
                <wp:lineTo x="612" y="13206"/>
                <wp:lineTo x="633" y="12701"/>
                <wp:lineTo x="612" y="13350"/>
                <wp:lineTo x="527" y="13253"/>
                <wp:lineTo x="527" y="15371"/>
                <wp:lineTo x="591" y="15443"/>
                <wp:lineTo x="527" y="15515"/>
                <wp:lineTo x="548" y="16020"/>
                <wp:lineTo x="548" y="18041"/>
                <wp:lineTo x="633" y="18185"/>
                <wp:lineTo x="612" y="18762"/>
                <wp:lineTo x="527" y="18690"/>
                <wp:lineTo x="612" y="18618"/>
                <wp:lineTo x="591" y="18185"/>
                <wp:lineTo x="527" y="18185"/>
                <wp:lineTo x="506" y="18618"/>
                <wp:lineTo x="506" y="18113"/>
                <wp:lineTo x="548" y="18041"/>
                <wp:lineTo x="548" y="16020"/>
                <wp:lineTo x="612" y="15948"/>
                <wp:lineTo x="633" y="15443"/>
                <wp:lineTo x="612" y="16092"/>
                <wp:lineTo x="485" y="15948"/>
                <wp:lineTo x="527" y="15371"/>
                <wp:lineTo x="527" y="13253"/>
                <wp:lineTo x="485" y="13206"/>
                <wp:lineTo x="527" y="12628"/>
                <wp:lineTo x="527" y="10622"/>
                <wp:lineTo x="506" y="10608"/>
                <wp:lineTo x="527" y="9958"/>
                <wp:lineTo x="527" y="7836"/>
                <wp:lineTo x="506" y="7794"/>
                <wp:lineTo x="527" y="7288"/>
                <wp:lineTo x="527" y="5147"/>
                <wp:lineTo x="506" y="5124"/>
                <wp:lineTo x="548" y="4546"/>
                <wp:lineTo x="548" y="722"/>
                <wp:lineTo x="802" y="722"/>
                <wp:lineTo x="802" y="4546"/>
                <wp:lineTo x="928" y="4691"/>
                <wp:lineTo x="844" y="5196"/>
                <wp:lineTo x="928" y="5268"/>
                <wp:lineTo x="802" y="5196"/>
                <wp:lineTo x="802" y="7288"/>
                <wp:lineTo x="886" y="7288"/>
                <wp:lineTo x="928" y="8010"/>
                <wp:lineTo x="802" y="7866"/>
                <wp:lineTo x="802" y="9958"/>
                <wp:lineTo x="907" y="10031"/>
                <wp:lineTo x="886" y="10680"/>
                <wp:lineTo x="802" y="10622"/>
                <wp:lineTo x="802" y="12628"/>
                <wp:lineTo x="802" y="15371"/>
                <wp:lineTo x="907" y="15443"/>
                <wp:lineTo x="865" y="15804"/>
                <wp:lineTo x="865" y="15443"/>
                <wp:lineTo x="802" y="15443"/>
                <wp:lineTo x="802" y="18041"/>
                <wp:lineTo x="907" y="18257"/>
                <wp:lineTo x="907" y="18762"/>
                <wp:lineTo x="780" y="18690"/>
                <wp:lineTo x="886" y="18690"/>
                <wp:lineTo x="823" y="18329"/>
                <wp:lineTo x="886" y="18185"/>
                <wp:lineTo x="802" y="18113"/>
                <wp:lineTo x="802" y="18041"/>
                <wp:lineTo x="802" y="15443"/>
                <wp:lineTo x="802" y="15371"/>
                <wp:lineTo x="802" y="12628"/>
                <wp:lineTo x="865" y="12628"/>
                <wp:lineTo x="886" y="13278"/>
                <wp:lineTo x="844" y="13278"/>
                <wp:lineTo x="802" y="12628"/>
                <wp:lineTo x="802" y="10622"/>
                <wp:lineTo x="780" y="10608"/>
                <wp:lineTo x="802" y="9958"/>
                <wp:lineTo x="802" y="7866"/>
                <wp:lineTo x="802" y="7288"/>
                <wp:lineTo x="802" y="5196"/>
                <wp:lineTo x="886" y="4691"/>
                <wp:lineTo x="802" y="4618"/>
                <wp:lineTo x="802" y="4546"/>
                <wp:lineTo x="802" y="722"/>
                <wp:lineTo x="1160" y="722"/>
                <wp:lineTo x="1160" y="2237"/>
                <wp:lineTo x="21431" y="2381"/>
                <wp:lineTo x="21410" y="19267"/>
                <wp:lineTo x="20841" y="19267"/>
                <wp:lineTo x="20841" y="20061"/>
                <wp:lineTo x="20967" y="20133"/>
                <wp:lineTo x="20925" y="20783"/>
                <wp:lineTo x="20820" y="20639"/>
                <wp:lineTo x="20841" y="20061"/>
                <wp:lineTo x="20841" y="19267"/>
                <wp:lineTo x="20820" y="19267"/>
                <wp:lineTo x="20777" y="19556"/>
                <wp:lineTo x="20798" y="19267"/>
                <wp:lineTo x="20672" y="19267"/>
                <wp:lineTo x="20672" y="20061"/>
                <wp:lineTo x="20777" y="20133"/>
                <wp:lineTo x="20672" y="20278"/>
                <wp:lineTo x="20798" y="20422"/>
                <wp:lineTo x="20756" y="20783"/>
                <wp:lineTo x="20672" y="20639"/>
                <wp:lineTo x="20756" y="20639"/>
                <wp:lineTo x="20756" y="20350"/>
                <wp:lineTo x="20672" y="20422"/>
                <wp:lineTo x="20672" y="20061"/>
                <wp:lineTo x="20672" y="19267"/>
                <wp:lineTo x="17719" y="19267"/>
                <wp:lineTo x="17719" y="20061"/>
                <wp:lineTo x="17845" y="20206"/>
                <wp:lineTo x="17803" y="20783"/>
                <wp:lineTo x="17698" y="20639"/>
                <wp:lineTo x="17719" y="20061"/>
                <wp:lineTo x="17719" y="19267"/>
                <wp:lineTo x="17698" y="19267"/>
                <wp:lineTo x="17677" y="19556"/>
                <wp:lineTo x="17677" y="19267"/>
                <wp:lineTo x="17529" y="19267"/>
                <wp:lineTo x="17529" y="20061"/>
                <wp:lineTo x="17634" y="20133"/>
                <wp:lineTo x="17550" y="20278"/>
                <wp:lineTo x="17655" y="20350"/>
                <wp:lineTo x="17613" y="20783"/>
                <wp:lineTo x="17508" y="20639"/>
                <wp:lineTo x="17634" y="20566"/>
                <wp:lineTo x="17613" y="20350"/>
                <wp:lineTo x="17529" y="20350"/>
                <wp:lineTo x="17529" y="20061"/>
                <wp:lineTo x="17529" y="19267"/>
                <wp:lineTo x="14597" y="19267"/>
                <wp:lineTo x="14597" y="20061"/>
                <wp:lineTo x="14723" y="20133"/>
                <wp:lineTo x="14681" y="20783"/>
                <wp:lineTo x="14576" y="20639"/>
                <wp:lineTo x="14597" y="20061"/>
                <wp:lineTo x="14597" y="19267"/>
                <wp:lineTo x="14576" y="19267"/>
                <wp:lineTo x="14555" y="19556"/>
                <wp:lineTo x="14555" y="19267"/>
                <wp:lineTo x="14470" y="19267"/>
                <wp:lineTo x="14470" y="20061"/>
                <wp:lineTo x="14534" y="20639"/>
                <wp:lineTo x="14491" y="20783"/>
                <wp:lineTo x="14491" y="20566"/>
                <wp:lineTo x="14407" y="20494"/>
                <wp:lineTo x="14491" y="20494"/>
                <wp:lineTo x="14470" y="20278"/>
                <wp:lineTo x="14470" y="20061"/>
                <wp:lineTo x="14470" y="19267"/>
                <wp:lineTo x="11496" y="19267"/>
                <wp:lineTo x="11496" y="20061"/>
                <wp:lineTo x="11602" y="20133"/>
                <wp:lineTo x="11602" y="20711"/>
                <wp:lineTo x="11475" y="20711"/>
                <wp:lineTo x="11496" y="20061"/>
                <wp:lineTo x="11496" y="19267"/>
                <wp:lineTo x="11454" y="19267"/>
                <wp:lineTo x="11433" y="19556"/>
                <wp:lineTo x="11433" y="19267"/>
                <wp:lineTo x="11285" y="19267"/>
                <wp:lineTo x="11285" y="20061"/>
                <wp:lineTo x="11433" y="20133"/>
                <wp:lineTo x="11391" y="20783"/>
                <wp:lineTo x="11285" y="20639"/>
                <wp:lineTo x="11391" y="20639"/>
                <wp:lineTo x="11391" y="20422"/>
                <wp:lineTo x="11348" y="20350"/>
                <wp:lineTo x="11391" y="20133"/>
                <wp:lineTo x="11285" y="20061"/>
                <wp:lineTo x="11285" y="19267"/>
                <wp:lineTo x="8353" y="19267"/>
                <wp:lineTo x="8353" y="20061"/>
                <wp:lineTo x="8480" y="20133"/>
                <wp:lineTo x="8437" y="20783"/>
                <wp:lineTo x="8332" y="20566"/>
                <wp:lineTo x="8353" y="20061"/>
                <wp:lineTo x="8353" y="19267"/>
                <wp:lineTo x="8311" y="19556"/>
                <wp:lineTo x="8311" y="19267"/>
                <wp:lineTo x="8163" y="19267"/>
                <wp:lineTo x="8163" y="20061"/>
                <wp:lineTo x="8290" y="20133"/>
                <wp:lineTo x="8205" y="20711"/>
                <wp:lineTo x="8290" y="20783"/>
                <wp:lineTo x="8163" y="20639"/>
                <wp:lineTo x="8248" y="20133"/>
                <wp:lineTo x="8163" y="20061"/>
                <wp:lineTo x="8163" y="19267"/>
                <wp:lineTo x="5252" y="19267"/>
                <wp:lineTo x="5252" y="20061"/>
                <wp:lineTo x="5379" y="20206"/>
                <wp:lineTo x="5316" y="20783"/>
                <wp:lineTo x="5252" y="20639"/>
                <wp:lineTo x="5337" y="20639"/>
                <wp:lineTo x="5316" y="20133"/>
                <wp:lineTo x="5252" y="20206"/>
                <wp:lineTo x="5231" y="20494"/>
                <wp:lineTo x="5252" y="20061"/>
                <wp:lineTo x="5252" y="19267"/>
                <wp:lineTo x="5210" y="19267"/>
                <wp:lineTo x="5189" y="19556"/>
                <wp:lineTo x="5189" y="19267"/>
                <wp:lineTo x="5062" y="19267"/>
                <wp:lineTo x="5062" y="20061"/>
                <wp:lineTo x="5147" y="20061"/>
                <wp:lineTo x="5189" y="20783"/>
                <wp:lineTo x="5062" y="20639"/>
                <wp:lineTo x="5062" y="20061"/>
                <wp:lineTo x="5062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60" y="18402"/>
                <wp:lineTo x="1076" y="18257"/>
                <wp:lineTo x="1160" y="18257"/>
                <wp:lineTo x="1160" y="15659"/>
                <wp:lineTo x="1055" y="15587"/>
                <wp:lineTo x="1160" y="15587"/>
                <wp:lineTo x="1160" y="12989"/>
                <wp:lineTo x="1055" y="12917"/>
                <wp:lineTo x="1160" y="12917"/>
                <wp:lineTo x="1160" y="10319"/>
                <wp:lineTo x="1076" y="10247"/>
                <wp:lineTo x="1160" y="10175"/>
                <wp:lineTo x="1139" y="7577"/>
                <wp:lineTo x="1055" y="7505"/>
                <wp:lineTo x="1160" y="7505"/>
                <wp:lineTo x="1160" y="4907"/>
                <wp:lineTo x="1055" y="4835"/>
                <wp:lineTo x="1160" y="4835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48" y="722"/>
              </wp:wrapPolygon>
            </wp:wrapThrough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output_25_3.pn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5504180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06" y="722"/>
                <wp:lineTo x="506" y="2021"/>
                <wp:lineTo x="591" y="2021"/>
                <wp:lineTo x="633" y="2742"/>
                <wp:lineTo x="570" y="2688"/>
                <wp:lineTo x="570" y="6134"/>
                <wp:lineTo x="654" y="6278"/>
                <wp:lineTo x="612" y="6928"/>
                <wp:lineTo x="527" y="6753"/>
                <wp:lineTo x="527" y="10247"/>
                <wp:lineTo x="633" y="10319"/>
                <wp:lineTo x="612" y="10969"/>
                <wp:lineTo x="527" y="10911"/>
                <wp:lineTo x="527" y="14360"/>
                <wp:lineTo x="633" y="14433"/>
                <wp:lineTo x="591" y="15082"/>
                <wp:lineTo x="527" y="14951"/>
                <wp:lineTo x="527" y="18402"/>
                <wp:lineTo x="591" y="18474"/>
                <wp:lineTo x="633" y="19123"/>
                <wp:lineTo x="548" y="19051"/>
                <wp:lineTo x="527" y="18402"/>
                <wp:lineTo x="527" y="14951"/>
                <wp:lineTo x="485" y="14866"/>
                <wp:lineTo x="527" y="14433"/>
                <wp:lineTo x="570" y="14938"/>
                <wp:lineTo x="591" y="14433"/>
                <wp:lineTo x="527" y="14360"/>
                <wp:lineTo x="527" y="10911"/>
                <wp:lineTo x="506" y="10897"/>
                <wp:lineTo x="527" y="10247"/>
                <wp:lineTo x="527" y="6753"/>
                <wp:lineTo x="506" y="6711"/>
                <wp:lineTo x="570" y="6134"/>
                <wp:lineTo x="570" y="2688"/>
                <wp:lineTo x="548" y="2670"/>
                <wp:lineTo x="570" y="2165"/>
                <wp:lineTo x="506" y="2021"/>
                <wp:lineTo x="506" y="722"/>
                <wp:lineTo x="802" y="722"/>
                <wp:lineTo x="802" y="2021"/>
                <wp:lineTo x="907" y="2093"/>
                <wp:lineTo x="886" y="2742"/>
                <wp:lineTo x="802" y="2684"/>
                <wp:lineTo x="802" y="6134"/>
                <wp:lineTo x="907" y="6278"/>
                <wp:lineTo x="823" y="6422"/>
                <wp:lineTo x="928" y="6495"/>
                <wp:lineTo x="907" y="6855"/>
                <wp:lineTo x="802" y="6795"/>
                <wp:lineTo x="802" y="10247"/>
                <wp:lineTo x="907" y="10319"/>
                <wp:lineTo x="886" y="10969"/>
                <wp:lineTo x="780" y="10897"/>
                <wp:lineTo x="780" y="14360"/>
                <wp:lineTo x="907" y="14433"/>
                <wp:lineTo x="823" y="14577"/>
                <wp:lineTo x="928" y="14721"/>
                <wp:lineTo x="886" y="15082"/>
                <wp:lineTo x="823" y="14996"/>
                <wp:lineTo x="823" y="18402"/>
                <wp:lineTo x="886" y="18488"/>
                <wp:lineTo x="886" y="18834"/>
                <wp:lineTo x="886" y="18546"/>
                <wp:lineTo x="802" y="18618"/>
                <wp:lineTo x="823" y="19051"/>
                <wp:lineTo x="886" y="19051"/>
                <wp:lineTo x="886" y="18834"/>
                <wp:lineTo x="886" y="18488"/>
                <wp:lineTo x="928" y="18546"/>
                <wp:lineTo x="907" y="19123"/>
                <wp:lineTo x="780" y="19051"/>
                <wp:lineTo x="823" y="18402"/>
                <wp:lineTo x="823" y="14996"/>
                <wp:lineTo x="780" y="14938"/>
                <wp:lineTo x="886" y="14938"/>
                <wp:lineTo x="865" y="14649"/>
                <wp:lineTo x="780" y="14649"/>
                <wp:lineTo x="780" y="14360"/>
                <wp:lineTo x="780" y="10897"/>
                <wp:lineTo x="802" y="10247"/>
                <wp:lineTo x="802" y="6795"/>
                <wp:lineTo x="780" y="6783"/>
                <wp:lineTo x="886" y="6783"/>
                <wp:lineTo x="886" y="6495"/>
                <wp:lineTo x="802" y="6350"/>
                <wp:lineTo x="802" y="6134"/>
                <wp:lineTo x="802" y="2684"/>
                <wp:lineTo x="780" y="2670"/>
                <wp:lineTo x="802" y="2021"/>
                <wp:lineTo x="802" y="722"/>
                <wp:lineTo x="1160" y="722"/>
                <wp:lineTo x="1160" y="2237"/>
                <wp:lineTo x="21431" y="2381"/>
                <wp:lineTo x="21410" y="19267"/>
                <wp:lineTo x="20841" y="19267"/>
                <wp:lineTo x="20841" y="20061"/>
                <wp:lineTo x="20967" y="20133"/>
                <wp:lineTo x="20925" y="20783"/>
                <wp:lineTo x="20820" y="20639"/>
                <wp:lineTo x="20841" y="20061"/>
                <wp:lineTo x="20841" y="19267"/>
                <wp:lineTo x="20820" y="19267"/>
                <wp:lineTo x="20777" y="19556"/>
                <wp:lineTo x="20798" y="19267"/>
                <wp:lineTo x="20672" y="19267"/>
                <wp:lineTo x="20672" y="20061"/>
                <wp:lineTo x="20777" y="20133"/>
                <wp:lineTo x="20672" y="20278"/>
                <wp:lineTo x="20798" y="20422"/>
                <wp:lineTo x="20756" y="20783"/>
                <wp:lineTo x="20672" y="20639"/>
                <wp:lineTo x="20756" y="20639"/>
                <wp:lineTo x="20756" y="20350"/>
                <wp:lineTo x="20672" y="20422"/>
                <wp:lineTo x="20672" y="20061"/>
                <wp:lineTo x="20672" y="19267"/>
                <wp:lineTo x="17719" y="19267"/>
                <wp:lineTo x="17719" y="20061"/>
                <wp:lineTo x="17845" y="20206"/>
                <wp:lineTo x="17803" y="20783"/>
                <wp:lineTo x="17698" y="20639"/>
                <wp:lineTo x="17719" y="20061"/>
                <wp:lineTo x="17719" y="19267"/>
                <wp:lineTo x="17698" y="19267"/>
                <wp:lineTo x="17677" y="19556"/>
                <wp:lineTo x="17677" y="19267"/>
                <wp:lineTo x="17529" y="19267"/>
                <wp:lineTo x="17529" y="20061"/>
                <wp:lineTo x="17634" y="20133"/>
                <wp:lineTo x="17550" y="20278"/>
                <wp:lineTo x="17655" y="20350"/>
                <wp:lineTo x="17613" y="20783"/>
                <wp:lineTo x="17508" y="20639"/>
                <wp:lineTo x="17634" y="20566"/>
                <wp:lineTo x="17613" y="20350"/>
                <wp:lineTo x="17529" y="20350"/>
                <wp:lineTo x="17529" y="20061"/>
                <wp:lineTo x="17529" y="19267"/>
                <wp:lineTo x="14597" y="19267"/>
                <wp:lineTo x="14597" y="20061"/>
                <wp:lineTo x="14723" y="20133"/>
                <wp:lineTo x="14681" y="20783"/>
                <wp:lineTo x="14576" y="20639"/>
                <wp:lineTo x="14597" y="20061"/>
                <wp:lineTo x="14597" y="19267"/>
                <wp:lineTo x="14576" y="19267"/>
                <wp:lineTo x="14555" y="19556"/>
                <wp:lineTo x="14555" y="19267"/>
                <wp:lineTo x="14470" y="19267"/>
                <wp:lineTo x="14470" y="20061"/>
                <wp:lineTo x="14534" y="20639"/>
                <wp:lineTo x="14491" y="20783"/>
                <wp:lineTo x="14491" y="20566"/>
                <wp:lineTo x="14407" y="20494"/>
                <wp:lineTo x="14491" y="20494"/>
                <wp:lineTo x="14470" y="20278"/>
                <wp:lineTo x="14470" y="20061"/>
                <wp:lineTo x="14470" y="19267"/>
                <wp:lineTo x="11496" y="19267"/>
                <wp:lineTo x="11496" y="20061"/>
                <wp:lineTo x="11602" y="20133"/>
                <wp:lineTo x="11602" y="20711"/>
                <wp:lineTo x="11475" y="20711"/>
                <wp:lineTo x="11496" y="20061"/>
                <wp:lineTo x="11496" y="19267"/>
                <wp:lineTo x="11454" y="19267"/>
                <wp:lineTo x="11433" y="19556"/>
                <wp:lineTo x="11433" y="19267"/>
                <wp:lineTo x="11285" y="19267"/>
                <wp:lineTo x="11285" y="20061"/>
                <wp:lineTo x="11433" y="20133"/>
                <wp:lineTo x="11391" y="20783"/>
                <wp:lineTo x="11285" y="20639"/>
                <wp:lineTo x="11391" y="20639"/>
                <wp:lineTo x="11391" y="20422"/>
                <wp:lineTo x="11348" y="20350"/>
                <wp:lineTo x="11391" y="20133"/>
                <wp:lineTo x="11285" y="20061"/>
                <wp:lineTo x="11285" y="19267"/>
                <wp:lineTo x="8353" y="19267"/>
                <wp:lineTo x="8353" y="20061"/>
                <wp:lineTo x="8480" y="20133"/>
                <wp:lineTo x="8437" y="20783"/>
                <wp:lineTo x="8332" y="20566"/>
                <wp:lineTo x="8353" y="20061"/>
                <wp:lineTo x="8353" y="19267"/>
                <wp:lineTo x="8311" y="19556"/>
                <wp:lineTo x="8311" y="19267"/>
                <wp:lineTo x="8163" y="19267"/>
                <wp:lineTo x="8163" y="20061"/>
                <wp:lineTo x="8290" y="20133"/>
                <wp:lineTo x="8205" y="20711"/>
                <wp:lineTo x="8290" y="20783"/>
                <wp:lineTo x="8163" y="20639"/>
                <wp:lineTo x="8248" y="20133"/>
                <wp:lineTo x="8163" y="20061"/>
                <wp:lineTo x="8163" y="19267"/>
                <wp:lineTo x="5252" y="19267"/>
                <wp:lineTo x="5252" y="20061"/>
                <wp:lineTo x="5379" y="20206"/>
                <wp:lineTo x="5316" y="20783"/>
                <wp:lineTo x="5252" y="20639"/>
                <wp:lineTo x="5337" y="20639"/>
                <wp:lineTo x="5316" y="20133"/>
                <wp:lineTo x="5252" y="20206"/>
                <wp:lineTo x="5231" y="20494"/>
                <wp:lineTo x="5252" y="20061"/>
                <wp:lineTo x="5252" y="19267"/>
                <wp:lineTo x="5210" y="19267"/>
                <wp:lineTo x="5189" y="19556"/>
                <wp:lineTo x="5189" y="19267"/>
                <wp:lineTo x="5062" y="19267"/>
                <wp:lineTo x="5062" y="20061"/>
                <wp:lineTo x="5147" y="20061"/>
                <wp:lineTo x="5189" y="20783"/>
                <wp:lineTo x="5062" y="20639"/>
                <wp:lineTo x="5062" y="20061"/>
                <wp:lineTo x="5062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39" y="18762"/>
                <wp:lineTo x="1055" y="18690"/>
                <wp:lineTo x="1160" y="18690"/>
                <wp:lineTo x="1160" y="14721"/>
                <wp:lineTo x="1076" y="14577"/>
                <wp:lineTo x="1160" y="14577"/>
                <wp:lineTo x="1160" y="10536"/>
                <wp:lineTo x="1055" y="10464"/>
                <wp:lineTo x="1160" y="10464"/>
                <wp:lineTo x="1160" y="6495"/>
                <wp:lineTo x="1076" y="6350"/>
                <wp:lineTo x="1160" y="6350"/>
                <wp:lineTo x="1160" y="2381"/>
                <wp:lineTo x="1055" y="2309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06" y="722"/>
              </wp:wrapPolygon>
            </wp:wrapThrough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output_25_4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Заголовок.0"/>
      </w:pPr>
      <w:r>
        <w:drawing>
          <wp:anchor distT="152400" distB="152400" distL="152400" distR="152400" simplePos="0" relativeHeight="251668480" behindDoc="0" locked="0" layoutInCell="1" allowOverlap="1">
            <wp:simplePos x="0" y="0"/>
            <wp:positionH relativeFrom="margin">
              <wp:posOffset>-6350</wp:posOffset>
            </wp:positionH>
            <wp:positionV relativeFrom="page">
              <wp:posOffset>548639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70" y="722"/>
                <wp:lineTo x="570" y="3752"/>
                <wp:lineTo x="654" y="3897"/>
                <wp:lineTo x="612" y="4546"/>
                <wp:lineTo x="548" y="4415"/>
                <wp:lineTo x="548" y="6206"/>
                <wp:lineTo x="654" y="6350"/>
                <wp:lineTo x="633" y="6928"/>
                <wp:lineTo x="548" y="6830"/>
                <wp:lineTo x="548" y="8587"/>
                <wp:lineTo x="654" y="8732"/>
                <wp:lineTo x="633" y="9309"/>
                <wp:lineTo x="548" y="9237"/>
                <wp:lineTo x="633" y="9165"/>
                <wp:lineTo x="570" y="8660"/>
                <wp:lineTo x="527" y="9165"/>
                <wp:lineTo x="527" y="10969"/>
                <wp:lineTo x="633" y="11041"/>
                <wp:lineTo x="612" y="11690"/>
                <wp:lineTo x="527" y="11632"/>
                <wp:lineTo x="527" y="13422"/>
                <wp:lineTo x="633" y="13494"/>
                <wp:lineTo x="591" y="14072"/>
                <wp:lineTo x="591" y="13494"/>
                <wp:lineTo x="527" y="13567"/>
                <wp:lineTo x="548" y="14072"/>
                <wp:lineTo x="591" y="14144"/>
                <wp:lineTo x="527" y="14012"/>
                <wp:lineTo x="527" y="15804"/>
                <wp:lineTo x="633" y="15876"/>
                <wp:lineTo x="591" y="16453"/>
                <wp:lineTo x="591" y="15876"/>
                <wp:lineTo x="527" y="15948"/>
                <wp:lineTo x="548" y="16453"/>
                <wp:lineTo x="591" y="16525"/>
                <wp:lineTo x="506" y="16351"/>
                <wp:lineTo x="506" y="18257"/>
                <wp:lineTo x="633" y="18329"/>
                <wp:lineTo x="591" y="18979"/>
                <wp:lineTo x="485" y="18762"/>
                <wp:lineTo x="506" y="18257"/>
                <wp:lineTo x="506" y="16351"/>
                <wp:lineTo x="485" y="16309"/>
                <wp:lineTo x="527" y="15804"/>
                <wp:lineTo x="527" y="14012"/>
                <wp:lineTo x="485" y="13927"/>
                <wp:lineTo x="527" y="13422"/>
                <wp:lineTo x="527" y="11632"/>
                <wp:lineTo x="506" y="11618"/>
                <wp:lineTo x="527" y="10969"/>
                <wp:lineTo x="527" y="9165"/>
                <wp:lineTo x="548" y="8587"/>
                <wp:lineTo x="548" y="6830"/>
                <wp:lineTo x="506" y="6783"/>
                <wp:lineTo x="548" y="6206"/>
                <wp:lineTo x="548" y="4415"/>
                <wp:lineTo x="506" y="4330"/>
                <wp:lineTo x="570" y="3752"/>
                <wp:lineTo x="570" y="722"/>
                <wp:lineTo x="802" y="722"/>
                <wp:lineTo x="802" y="3897"/>
                <wp:lineTo x="928" y="4113"/>
                <wp:lineTo x="886" y="4546"/>
                <wp:lineTo x="865" y="4503"/>
                <wp:lineTo x="865" y="6206"/>
                <wp:lineTo x="907" y="6928"/>
                <wp:lineTo x="802" y="6808"/>
                <wp:lineTo x="802" y="8587"/>
                <wp:lineTo x="928" y="8732"/>
                <wp:lineTo x="886" y="8948"/>
                <wp:lineTo x="823" y="8660"/>
                <wp:lineTo x="802" y="8660"/>
                <wp:lineTo x="802" y="10969"/>
                <wp:lineTo x="907" y="11041"/>
                <wp:lineTo x="886" y="11690"/>
                <wp:lineTo x="780" y="11618"/>
                <wp:lineTo x="780" y="13422"/>
                <wp:lineTo x="907" y="13494"/>
                <wp:lineTo x="823" y="14072"/>
                <wp:lineTo x="844" y="14090"/>
                <wp:lineTo x="844" y="15804"/>
                <wp:lineTo x="907" y="15804"/>
                <wp:lineTo x="886" y="16525"/>
                <wp:lineTo x="802" y="16238"/>
                <wp:lineTo x="802" y="18257"/>
                <wp:lineTo x="907" y="18329"/>
                <wp:lineTo x="823" y="18474"/>
                <wp:lineTo x="928" y="18546"/>
                <wp:lineTo x="886" y="18979"/>
                <wp:lineTo x="780" y="18834"/>
                <wp:lineTo x="802" y="18257"/>
                <wp:lineTo x="802" y="16238"/>
                <wp:lineTo x="780" y="16164"/>
                <wp:lineTo x="865" y="16237"/>
                <wp:lineTo x="844" y="15804"/>
                <wp:lineTo x="844" y="14090"/>
                <wp:lineTo x="907" y="14144"/>
                <wp:lineTo x="780" y="14000"/>
                <wp:lineTo x="865" y="13567"/>
                <wp:lineTo x="780" y="13422"/>
                <wp:lineTo x="780" y="11618"/>
                <wp:lineTo x="802" y="10969"/>
                <wp:lineTo x="802" y="8660"/>
                <wp:lineTo x="802" y="8587"/>
                <wp:lineTo x="802" y="6808"/>
                <wp:lineTo x="780" y="6783"/>
                <wp:lineTo x="823" y="6495"/>
                <wp:lineTo x="802" y="6711"/>
                <wp:lineTo x="865" y="6711"/>
                <wp:lineTo x="844" y="6495"/>
                <wp:lineTo x="865" y="6206"/>
                <wp:lineTo x="865" y="4503"/>
                <wp:lineTo x="780" y="4330"/>
                <wp:lineTo x="802" y="3897"/>
                <wp:lineTo x="802" y="722"/>
                <wp:lineTo x="1160" y="722"/>
                <wp:lineTo x="1160" y="2237"/>
                <wp:lineTo x="21431" y="2381"/>
                <wp:lineTo x="21410" y="19267"/>
                <wp:lineTo x="20841" y="19267"/>
                <wp:lineTo x="20841" y="20061"/>
                <wp:lineTo x="20967" y="20133"/>
                <wp:lineTo x="20925" y="20783"/>
                <wp:lineTo x="20820" y="20639"/>
                <wp:lineTo x="20841" y="20061"/>
                <wp:lineTo x="20841" y="19267"/>
                <wp:lineTo x="20820" y="19267"/>
                <wp:lineTo x="20777" y="19556"/>
                <wp:lineTo x="20798" y="19267"/>
                <wp:lineTo x="20672" y="19267"/>
                <wp:lineTo x="20672" y="20061"/>
                <wp:lineTo x="20777" y="20133"/>
                <wp:lineTo x="20672" y="20278"/>
                <wp:lineTo x="20798" y="20422"/>
                <wp:lineTo x="20756" y="20783"/>
                <wp:lineTo x="20672" y="20639"/>
                <wp:lineTo x="20756" y="20639"/>
                <wp:lineTo x="20756" y="20350"/>
                <wp:lineTo x="20672" y="20422"/>
                <wp:lineTo x="20672" y="20061"/>
                <wp:lineTo x="20672" y="19267"/>
                <wp:lineTo x="17719" y="19267"/>
                <wp:lineTo x="17719" y="20061"/>
                <wp:lineTo x="17845" y="20206"/>
                <wp:lineTo x="17803" y="20783"/>
                <wp:lineTo x="17698" y="20639"/>
                <wp:lineTo x="17719" y="20061"/>
                <wp:lineTo x="17719" y="19267"/>
                <wp:lineTo x="17698" y="19267"/>
                <wp:lineTo x="17677" y="19556"/>
                <wp:lineTo x="17677" y="19267"/>
                <wp:lineTo x="17529" y="19267"/>
                <wp:lineTo x="17529" y="20061"/>
                <wp:lineTo x="17634" y="20133"/>
                <wp:lineTo x="17550" y="20278"/>
                <wp:lineTo x="17655" y="20350"/>
                <wp:lineTo x="17613" y="20783"/>
                <wp:lineTo x="17508" y="20639"/>
                <wp:lineTo x="17634" y="20566"/>
                <wp:lineTo x="17613" y="20350"/>
                <wp:lineTo x="17529" y="20350"/>
                <wp:lineTo x="17529" y="20061"/>
                <wp:lineTo x="17529" y="19267"/>
                <wp:lineTo x="14597" y="19267"/>
                <wp:lineTo x="14597" y="20061"/>
                <wp:lineTo x="14723" y="20133"/>
                <wp:lineTo x="14681" y="20783"/>
                <wp:lineTo x="14576" y="20639"/>
                <wp:lineTo x="14597" y="20061"/>
                <wp:lineTo x="14597" y="19267"/>
                <wp:lineTo x="14576" y="19267"/>
                <wp:lineTo x="14555" y="19556"/>
                <wp:lineTo x="14555" y="19267"/>
                <wp:lineTo x="14470" y="19267"/>
                <wp:lineTo x="14470" y="20061"/>
                <wp:lineTo x="14534" y="20639"/>
                <wp:lineTo x="14491" y="20783"/>
                <wp:lineTo x="14491" y="20566"/>
                <wp:lineTo x="14407" y="20494"/>
                <wp:lineTo x="14491" y="20494"/>
                <wp:lineTo x="14470" y="20278"/>
                <wp:lineTo x="14470" y="20061"/>
                <wp:lineTo x="14470" y="19267"/>
                <wp:lineTo x="11496" y="19267"/>
                <wp:lineTo x="11496" y="20061"/>
                <wp:lineTo x="11602" y="20133"/>
                <wp:lineTo x="11602" y="20711"/>
                <wp:lineTo x="11475" y="20711"/>
                <wp:lineTo x="11496" y="20061"/>
                <wp:lineTo x="11496" y="19267"/>
                <wp:lineTo x="11454" y="19267"/>
                <wp:lineTo x="11433" y="19556"/>
                <wp:lineTo x="11433" y="19267"/>
                <wp:lineTo x="11285" y="19267"/>
                <wp:lineTo x="11285" y="20061"/>
                <wp:lineTo x="11433" y="20133"/>
                <wp:lineTo x="11391" y="20783"/>
                <wp:lineTo x="11285" y="20639"/>
                <wp:lineTo x="11391" y="20639"/>
                <wp:lineTo x="11391" y="20422"/>
                <wp:lineTo x="11348" y="20350"/>
                <wp:lineTo x="11391" y="20133"/>
                <wp:lineTo x="11285" y="20061"/>
                <wp:lineTo x="11285" y="19267"/>
                <wp:lineTo x="8353" y="19267"/>
                <wp:lineTo x="8353" y="20061"/>
                <wp:lineTo x="8480" y="20133"/>
                <wp:lineTo x="8437" y="20783"/>
                <wp:lineTo x="8332" y="20566"/>
                <wp:lineTo x="8353" y="20061"/>
                <wp:lineTo x="8353" y="19267"/>
                <wp:lineTo x="8311" y="19556"/>
                <wp:lineTo x="8311" y="19267"/>
                <wp:lineTo x="8163" y="19267"/>
                <wp:lineTo x="8163" y="20061"/>
                <wp:lineTo x="8290" y="20133"/>
                <wp:lineTo x="8205" y="20711"/>
                <wp:lineTo x="8290" y="20783"/>
                <wp:lineTo x="8163" y="20639"/>
                <wp:lineTo x="8248" y="20133"/>
                <wp:lineTo x="8163" y="20061"/>
                <wp:lineTo x="8163" y="19267"/>
                <wp:lineTo x="5252" y="19267"/>
                <wp:lineTo x="5252" y="20061"/>
                <wp:lineTo x="5379" y="20206"/>
                <wp:lineTo x="5316" y="20783"/>
                <wp:lineTo x="5252" y="20639"/>
                <wp:lineTo x="5337" y="20639"/>
                <wp:lineTo x="5316" y="20133"/>
                <wp:lineTo x="5252" y="20206"/>
                <wp:lineTo x="5231" y="20494"/>
                <wp:lineTo x="5252" y="20061"/>
                <wp:lineTo x="5252" y="19267"/>
                <wp:lineTo x="5210" y="19267"/>
                <wp:lineTo x="5189" y="19556"/>
                <wp:lineTo x="5189" y="19267"/>
                <wp:lineTo x="5062" y="19267"/>
                <wp:lineTo x="5062" y="20061"/>
                <wp:lineTo x="5147" y="20061"/>
                <wp:lineTo x="5189" y="20783"/>
                <wp:lineTo x="5062" y="20639"/>
                <wp:lineTo x="5062" y="20061"/>
                <wp:lineTo x="5062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60" y="18546"/>
                <wp:lineTo x="1076" y="18474"/>
                <wp:lineTo x="1160" y="18402"/>
                <wp:lineTo x="1160" y="16164"/>
                <wp:lineTo x="1076" y="16092"/>
                <wp:lineTo x="1160" y="16020"/>
                <wp:lineTo x="1160" y="13711"/>
                <wp:lineTo x="1055" y="13639"/>
                <wp:lineTo x="1160" y="13639"/>
                <wp:lineTo x="1160" y="11330"/>
                <wp:lineTo x="1055" y="11257"/>
                <wp:lineTo x="1160" y="11257"/>
                <wp:lineTo x="1160" y="8948"/>
                <wp:lineTo x="1055" y="8876"/>
                <wp:lineTo x="1160" y="8876"/>
                <wp:lineTo x="1139" y="6495"/>
                <wp:lineTo x="1055" y="6422"/>
                <wp:lineTo x="1160" y="6422"/>
                <wp:lineTo x="1139" y="4113"/>
                <wp:lineTo x="1055" y="4041"/>
                <wp:lineTo x="1160" y="4041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70" y="722"/>
              </wp:wrapPolygon>
            </wp:wrapThrough>
            <wp:docPr id="1073741834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output_25_5.pn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  <w:rPr>
          <w:b w:val="1"/>
          <w:bCs w:val="1"/>
          <w:sz w:val="28"/>
          <w:szCs w:val="28"/>
        </w:rPr>
      </w:pPr>
      <w:bookmarkStart w:name="ответынавопросы." w:id="1"/>
      <w:r>
        <w:rPr>
          <w:b w:val="1"/>
          <w:bCs w:val="1"/>
          <w:sz w:val="28"/>
          <w:szCs w:val="28"/>
          <w:rtl w:val="0"/>
          <w:lang w:val="ru-RU"/>
        </w:rPr>
        <w:t>Ответы на вопросы</w:t>
      </w:r>
      <w:r>
        <w:rPr>
          <w:b w:val="1"/>
          <w:bCs w:val="1"/>
          <w:sz w:val="28"/>
          <w:szCs w:val="28"/>
          <w:rtl w:val="0"/>
        </w:rPr>
        <w:t>.</w:t>
      </w:r>
      <w:bookmarkEnd w:id="1"/>
    </w:p>
    <w:p>
      <w:pPr>
        <w:pStyle w:val="Compact"/>
        <w:numPr>
          <w:ilvl w:val="0"/>
          <w:numId w:val="4"/>
        </w:numPr>
        <w:rPr>
          <w:lang w:val="ru-RU"/>
        </w:rPr>
      </w:pPr>
      <w:r>
        <w:rPr>
          <w:b w:val="1"/>
          <w:bCs w:val="1"/>
          <w:rtl w:val="0"/>
          <w:lang w:val="ru-RU"/>
        </w:rPr>
        <w:t>В чем п</w:t>
      </w:r>
      <w:r>
        <w:rPr>
          <w:b w:val="1"/>
          <w:bCs w:val="1"/>
          <w:rtl w:val="0"/>
          <w:lang w:val="en-US"/>
        </w:rPr>
        <w:t>реимущество рекуррентных нейронных сетей перед обычными персептронами</w:t>
      </w:r>
      <w:r>
        <w:rPr>
          <w:b w:val="1"/>
          <w:bCs w:val="1"/>
          <w:rtl w:val="0"/>
          <w:lang w:val="ru-RU"/>
        </w:rPr>
        <w:t>?</w:t>
      </w:r>
      <w:r>
        <w:br w:type="textWrapping"/>
      </w:r>
      <w:r>
        <w:rPr>
          <w:rtl w:val="0"/>
          <w:lang w:val="ru-RU"/>
        </w:rPr>
        <w:t>Р</w:t>
      </w:r>
      <w:r>
        <w:rPr>
          <w:rtl w:val="0"/>
          <w:lang w:val="en-US"/>
        </w:rPr>
        <w:t>екуррентны</w:t>
      </w:r>
      <w:r>
        <w:rPr>
          <w:rtl w:val="0"/>
          <w:lang w:val="ru-RU"/>
        </w:rPr>
        <w:t>е</w:t>
      </w:r>
      <w:r>
        <w:rPr>
          <w:rtl w:val="0"/>
          <w:lang w:val="en-US"/>
        </w:rPr>
        <w:t xml:space="preserve"> нейронны</w:t>
      </w:r>
      <w:r>
        <w:rPr>
          <w:rtl w:val="0"/>
          <w:lang w:val="ru-RU"/>
        </w:rPr>
        <w:t>е</w:t>
      </w:r>
      <w:r>
        <w:rPr>
          <w:rtl w:val="0"/>
          <w:lang w:val="en-US"/>
        </w:rPr>
        <w:t xml:space="preserve"> сет</w:t>
      </w:r>
      <w:r>
        <w:rPr>
          <w:rtl w:val="0"/>
          <w:lang w:val="ru-RU"/>
        </w:rPr>
        <w:t>и содержат функционал цикличност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засчет этого они могут анализировать целую последовательность токенов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а не единичные отдельные экземпляры</w:t>
      </w:r>
      <w:r>
        <w:rPr>
          <w:rtl w:val="0"/>
          <w:lang w:val="ru-RU"/>
        </w:rPr>
        <w:t>.</w:t>
      </w:r>
      <w:r>
        <w:br w:type="textWrapping"/>
      </w:r>
    </w:p>
    <w:p>
      <w:pPr>
        <w:pStyle w:val="Compact"/>
        <w:numPr>
          <w:ilvl w:val="0"/>
          <w:numId w:val="4"/>
        </w:numPr>
        <w:rPr>
          <w:lang w:val="ru-RU"/>
        </w:rPr>
      </w:pPr>
      <w:r>
        <w:rPr>
          <w:b w:val="1"/>
          <w:bCs w:val="1"/>
          <w:rtl w:val="0"/>
          <w:lang w:val="ru-RU"/>
        </w:rPr>
        <w:t>Что такое р</w:t>
      </w:r>
      <w:r>
        <w:rPr>
          <w:b w:val="1"/>
          <w:bCs w:val="1"/>
          <w:rtl w:val="0"/>
          <w:lang w:val="en-US"/>
        </w:rPr>
        <w:t>егуляризация и зачем она</w:t>
      </w:r>
      <w:r>
        <w:rPr>
          <w:b w:val="1"/>
          <w:bCs w:val="1"/>
          <w:rtl w:val="0"/>
          <w:lang w:val="en-US"/>
        </w:rPr>
        <w:t>?</w:t>
      </w:r>
      <w:r>
        <w:br w:type="textWrapping"/>
      </w:r>
      <w:r>
        <w:rPr>
          <w:rtl w:val="0"/>
          <w:lang w:val="en-US"/>
        </w:rPr>
        <w:t xml:space="preserve">L1- </w:t>
      </w:r>
      <w:r>
        <w:rPr>
          <w:rtl w:val="0"/>
          <w:lang w:val="en-US"/>
        </w:rPr>
        <w:t xml:space="preserve">и </w:t>
      </w:r>
      <w:r>
        <w:rPr>
          <w:rtl w:val="0"/>
          <w:lang w:val="en-US"/>
        </w:rPr>
        <w:t>L2-</w:t>
      </w:r>
      <w:r>
        <w:rPr>
          <w:rtl w:val="0"/>
          <w:lang w:val="en-US"/>
        </w:rPr>
        <w:t>регуляризация — эта два тесно связанных метода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 xml:space="preserve">которые можно применять в алгоритмах машинного обучения </w:t>
      </w:r>
      <w:r>
        <w:rPr>
          <w:rtl w:val="0"/>
          <w:lang w:val="en-US"/>
        </w:rPr>
        <w:t xml:space="preserve">(machine learning, ML) </w:t>
      </w:r>
      <w:r>
        <w:rPr>
          <w:rtl w:val="0"/>
          <w:lang w:val="en-US"/>
        </w:rPr>
        <w:t xml:space="preserve">для уменьшения степени переобучения модели </w:t>
      </w:r>
      <w:r>
        <w:rPr>
          <w:rtl w:val="0"/>
          <w:lang w:val="en-US"/>
        </w:rPr>
        <w:t>(model overfitting).</w:t>
      </w:r>
      <w:r>
        <w:br w:type="textWrapping"/>
      </w:r>
    </w:p>
    <w:p>
      <w:pPr>
        <w:pStyle w:val="Compact"/>
        <w:numPr>
          <w:ilvl w:val="0"/>
          <w:numId w:val="4"/>
        </w:numPr>
        <w:rPr>
          <w:lang w:val="ru-RU"/>
        </w:rPr>
      </w:pPr>
      <w:r>
        <w:rPr>
          <w:b w:val="1"/>
          <w:bCs w:val="1"/>
          <w:rtl w:val="0"/>
          <w:lang w:val="ru-RU"/>
        </w:rPr>
        <w:t>Что такое п</w:t>
      </w:r>
      <w:r>
        <w:rPr>
          <w:b w:val="1"/>
          <w:bCs w:val="1"/>
          <w:rtl w:val="0"/>
          <w:lang w:val="en-US"/>
        </w:rPr>
        <w:t>акетный</w:t>
      </w:r>
      <w:r>
        <w:rPr>
          <w:b w:val="1"/>
          <w:bCs w:val="1"/>
          <w:rtl w:val="0"/>
          <w:lang w:val="en-US"/>
        </w:rPr>
        <w:t xml:space="preserve">, </w:t>
      </w:r>
      <w:r>
        <w:rPr>
          <w:b w:val="1"/>
          <w:bCs w:val="1"/>
          <w:rtl w:val="0"/>
          <w:lang w:val="en-US"/>
        </w:rPr>
        <w:t>мини</w:t>
      </w:r>
      <w:r>
        <w:rPr>
          <w:b w:val="1"/>
          <w:bCs w:val="1"/>
          <w:rtl w:val="0"/>
          <w:lang w:val="en-US"/>
        </w:rPr>
        <w:t>-</w:t>
      </w:r>
      <w:r>
        <w:rPr>
          <w:b w:val="1"/>
          <w:bCs w:val="1"/>
          <w:rtl w:val="0"/>
          <w:lang w:val="en-US"/>
        </w:rPr>
        <w:t>пакетный</w:t>
      </w:r>
      <w:r>
        <w:rPr>
          <w:b w:val="1"/>
          <w:bCs w:val="1"/>
          <w:rtl w:val="0"/>
          <w:lang w:val="en-US"/>
        </w:rPr>
        <w:t xml:space="preserve">, </w:t>
      </w:r>
      <w:r>
        <w:rPr>
          <w:b w:val="1"/>
          <w:bCs w:val="1"/>
          <w:rtl w:val="0"/>
          <w:lang w:val="en-US"/>
        </w:rPr>
        <w:t>онлайновый градиентный спуск</w:t>
      </w:r>
      <w:r>
        <w:rPr>
          <w:b w:val="1"/>
          <w:bCs w:val="1"/>
          <w:rtl w:val="0"/>
          <w:lang w:val="en-US"/>
        </w:rPr>
        <w:t>.</w:t>
      </w:r>
      <w:r>
        <w:rPr>
          <w:b w:val="1"/>
          <w:bCs w:val="1"/>
          <w:rtl w:val="0"/>
          <w:lang w:val="en-US"/>
        </w:rPr>
        <w:t xml:space="preserve"> </w:t>
      </w:r>
    </w:p>
    <w:p>
      <w:pPr>
        <w:pStyle w:val="Compact"/>
        <w:ind w:left="480"/>
      </w:pPr>
      <w:r>
        <w:rPr>
          <w:rtl w:val="0"/>
          <w:lang w:val="ru-RU"/>
        </w:rPr>
        <w:t>В пакетном градиентном спуске параметры веса обновляются один раз за эпоху</w:t>
      </w:r>
      <w:r>
        <w:rPr>
          <w:rtl w:val="0"/>
          <w:lang w:val="ru-RU"/>
        </w:rPr>
        <w:t xml:space="preserve">. </w:t>
      </w:r>
    </w:p>
    <w:p>
      <w:pPr>
        <w:pStyle w:val="Compact"/>
      </w:pPr>
      <w:r>
        <w:rPr>
          <w:rtl w:val="0"/>
          <w:lang w:val="ru-RU"/>
        </w:rPr>
        <w:t xml:space="preserve">В </w:t>
      </w:r>
      <w:r>
        <w:rPr>
          <w:rtl w:val="0"/>
          <w:lang w:val="en-US"/>
        </w:rPr>
        <w:t>стохастическ</w:t>
      </w:r>
      <w:r>
        <w:rPr>
          <w:rtl w:val="0"/>
          <w:lang w:val="ru-RU"/>
        </w:rPr>
        <w:t xml:space="preserve">ом </w:t>
      </w:r>
      <w:r>
        <w:rPr>
          <w:rtl w:val="0"/>
          <w:lang w:val="en-US"/>
        </w:rPr>
        <w:t>градиентн</w:t>
      </w:r>
      <w:r>
        <w:rPr>
          <w:rtl w:val="0"/>
          <w:lang w:val="ru-RU"/>
        </w:rPr>
        <w:t>ом</w:t>
      </w:r>
      <w:r>
        <w:rPr>
          <w:rtl w:val="0"/>
          <w:lang w:val="en-US"/>
        </w:rPr>
        <w:t xml:space="preserve"> спуск</w:t>
      </w:r>
      <w:r>
        <w:rPr>
          <w:rtl w:val="0"/>
          <w:lang w:val="ru-RU"/>
        </w:rPr>
        <w:t>е значения будут колебаться возле минимум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но никогда не достигнут ег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br w:type="textWrapping"/>
        <w:t>Что касается мини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 xml:space="preserve">пакетного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выборка разбивается на более мелкие групп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по которым рассчитываются ошибки и обновляются веса</w:t>
      </w:r>
      <w:r>
        <w:rPr>
          <w:rtl w:val="0"/>
          <w:lang w:val="ru-RU"/>
        </w:rPr>
        <w:t>.</w:t>
      </w:r>
    </w:p>
    <w:p>
      <w:pPr>
        <w:pStyle w:val="По умолчанию"/>
        <w:bidi w:val="0"/>
        <w:spacing w:before="140" w:after="180"/>
        <w:ind w:left="0" w:right="0" w:firstLine="0"/>
        <w:jc w:val="left"/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</w:pPr>
      <w:r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  <w:t>Список литературы</w:t>
      </w:r>
    </w:p>
    <w:p>
      <w:pPr>
        <w:pStyle w:val="Текстовый блок"/>
        <w:spacing w:line="264" w:lineRule="auto"/>
      </w:pPr>
      <w:r>
        <w:rPr>
          <w:rtl w:val="0"/>
        </w:rPr>
        <w:t xml:space="preserve">[1] Google. Tensorflow. 2018. Apr. url - </w:t>
      </w: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"https://www.tensorflow.org/api_docs/python/tf/train/Saver"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  <w:lang w:val="en-US"/>
        </w:rPr>
        <w:t>https://www.tensorflow.org/api_docs/python/tf/train/Saver</w:t>
      </w:r>
      <w:r>
        <w:rPr/>
        <w:fldChar w:fldCharType="end" w:fldLock="0"/>
      </w:r>
      <w:r>
        <w:rPr>
          <w:rtl w:val="0"/>
        </w:rPr>
        <w:t>.</w:t>
      </w:r>
    </w:p>
    <w:p>
      <w:pPr>
        <w:pStyle w:val="Текстовый блок"/>
        <w:spacing w:line="264" w:lineRule="auto"/>
      </w:pPr>
      <w:r>
        <w:rPr>
          <w:rtl w:val="0"/>
          <w:lang w:val="en-US"/>
        </w:rPr>
        <w:t>[2] Google. TensorBoard. 2018. Apr. url - https://www.tensorflow.org/programmers_guide/summaries_and_tensorboard.</w:t>
      </w:r>
    </w:p>
    <w:sectPr>
      <w:headerReference w:type="default" r:id="rId14"/>
      <w:footerReference w:type="default" r:id="rId1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 Light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С числами"/>
  </w:abstractNum>
  <w:abstractNum w:abstractNumId="1">
    <w:multiLevelType w:val="hybridMultilevel"/>
    <w:styleLink w:val="С числами"/>
    <w:lvl w:ilvl="0">
      <w:start w:val="1"/>
      <w:numFmt w:val="decimal"/>
      <w:suff w:val="tab"/>
      <w:lvlText w:val="%1."/>
      <w:lvlJc w:val="left"/>
      <w:pPr>
        <w:ind w:left="72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94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116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138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160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182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204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226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2480" w:hanging="500"/>
      </w:pPr>
      <w:rPr>
        <w:rFonts w:ascii="Helvetica Neue" w:cs="Helvetica Neue" w:hAnsi="Helvetica Neue" w:eastAsia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Импортированный стиль 1"/>
  </w:abstractNum>
  <w:abstractNum w:abstractNumId="3">
    <w:multiLevelType w:val="hybridMultilevel"/>
    <w:styleLink w:val="Импортированный стиль 1"/>
    <w:lvl w:ilvl="0">
      <w:start w:val="1"/>
      <w:numFmt w:val="decimal"/>
      <w:suff w:val="tab"/>
      <w:lvlText w:val="%1)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)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)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)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)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)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По умолчанию">
    <w:name w:val="По умолчанию"/>
    <w:next w:val="По умолчанию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</w:rPr>
  </w:style>
  <w:style w:type="numbering" w:styleId="С числами">
    <w:name w:val="С числами"/>
    <w:pPr>
      <w:numPr>
        <w:numId w:val="1"/>
      </w:numPr>
    </w:p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Заголовок.0">
    <w:name w:val="Заголовок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numbering" w:styleId="Импортированный стиль 1">
    <w:name w:val="Импортированный стиль 1"/>
    <w:pPr>
      <w:numPr>
        <w:numId w:val="3"/>
      </w:numPr>
    </w:pPr>
  </w:style>
  <w:style w:type="character" w:styleId="Hyperlink.0">
    <w:name w:val="Hyperlink.0"/>
    <w:basedOn w:val="Hyperlink"/>
    <w:next w:val="Hyperlink.0"/>
    <w:rPr>
      <w:color w:val="0000ff"/>
      <w:u w:val="single" w:color="0000ff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numbering" Target="numbering.xml"/><Relationship Id="rId1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